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D8CE" w14:textId="77777777" w:rsidR="00095A9A" w:rsidRDefault="00095A9A" w:rsidP="00095A9A">
      <w:pPr>
        <w:rPr>
          <w:rFonts w:cstheme="minorHAnsi"/>
        </w:rPr>
      </w:pPr>
      <w:r w:rsidRPr="00EB44E7">
        <w:rPr>
          <w:rFonts w:cstheme="minorHAnsi"/>
          <w:noProof/>
        </w:rPr>
        <w:drawing>
          <wp:inline distT="0" distB="0" distL="0" distR="0" wp14:anchorId="6F129A93" wp14:editId="37C0DFE8">
            <wp:extent cx="1540024" cy="876300"/>
            <wp:effectExtent l="0" t="0" r="317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rsidRPr="00EB44E7">
        <w:rPr>
          <w:rFonts w:cstheme="minorHAnsi"/>
        </w:rPr>
        <w:tab/>
      </w:r>
      <w:r w:rsidRPr="00EB44E7">
        <w:rPr>
          <w:rFonts w:cstheme="minorHAnsi"/>
        </w:rPr>
        <w:tab/>
      </w:r>
      <w:r w:rsidRPr="00EB44E7">
        <w:rPr>
          <w:rFonts w:cstheme="minorHAnsi"/>
        </w:rPr>
        <w:tab/>
      </w:r>
      <w:r>
        <w:rPr>
          <w:rFonts w:cstheme="minorHAnsi"/>
        </w:rPr>
        <w:tab/>
        <w:t xml:space="preserve">              </w:t>
      </w:r>
      <w:r w:rsidRPr="00EB44E7">
        <w:rPr>
          <w:rFonts w:cstheme="minorHAnsi"/>
        </w:rPr>
        <w:tab/>
      </w:r>
    </w:p>
    <w:p w14:paraId="628FFA5A" w14:textId="77777777" w:rsidR="00095A9A" w:rsidRPr="002F503D" w:rsidRDefault="00095A9A" w:rsidP="00095A9A">
      <w:pPr>
        <w:rPr>
          <w:rFonts w:cstheme="minorHAnsi"/>
          <w:b/>
          <w:bCs/>
        </w:rPr>
      </w:pPr>
    </w:p>
    <w:tbl>
      <w:tblPr>
        <w:tblW w:w="9845" w:type="dxa"/>
        <w:tblLook w:val="01E0" w:firstRow="1" w:lastRow="1" w:firstColumn="1" w:lastColumn="1" w:noHBand="0" w:noVBand="0"/>
      </w:tblPr>
      <w:tblGrid>
        <w:gridCol w:w="3116"/>
        <w:gridCol w:w="6729"/>
      </w:tblGrid>
      <w:tr w:rsidR="00095A9A" w:rsidRPr="00FB38D3" w14:paraId="04B872C4" w14:textId="77777777" w:rsidTr="0BA70590">
        <w:trPr>
          <w:trHeight w:val="310"/>
        </w:trPr>
        <w:tc>
          <w:tcPr>
            <w:tcW w:w="4448" w:type="dxa"/>
          </w:tcPr>
          <w:p w14:paraId="48842C48" w14:textId="059B754C" w:rsidR="00095A9A" w:rsidRPr="00EB44E7" w:rsidRDefault="00095A9A" w:rsidP="0BA70590">
            <w:pPr>
              <w:rPr>
                <w:rFonts w:eastAsiaTheme="minorEastAsia"/>
              </w:rPr>
            </w:pPr>
            <w:r w:rsidRPr="0BA70590">
              <w:rPr>
                <w:rFonts w:eastAsiaTheme="minorEastAsia"/>
                <w:b/>
                <w:bCs/>
              </w:rPr>
              <w:t>FOR IMMEDIATE RELEASE</w:t>
            </w:r>
            <w:r w:rsidRPr="0BA70590">
              <w:rPr>
                <w:rFonts w:eastAsiaTheme="minorEastAsia"/>
              </w:rPr>
              <w:t xml:space="preserve"> </w:t>
            </w:r>
            <w:r>
              <w:br/>
            </w:r>
            <w:r w:rsidR="0053693D" w:rsidRPr="001365AD">
              <w:rPr>
                <w:rFonts w:eastAsiaTheme="minorEastAsia"/>
              </w:rPr>
              <w:t xml:space="preserve">May </w:t>
            </w:r>
            <w:r w:rsidR="00EA7E98" w:rsidRPr="001365AD">
              <w:rPr>
                <w:rFonts w:eastAsiaTheme="minorEastAsia"/>
              </w:rPr>
              <w:t>18</w:t>
            </w:r>
            <w:r w:rsidRPr="001365AD">
              <w:rPr>
                <w:rFonts w:eastAsiaTheme="minorEastAsia"/>
              </w:rPr>
              <w:t xml:space="preserve">, </w:t>
            </w:r>
            <w:proofErr w:type="gramStart"/>
            <w:r w:rsidRPr="001365AD">
              <w:rPr>
                <w:rFonts w:eastAsiaTheme="minorEastAsia"/>
              </w:rPr>
              <w:t>2022</w:t>
            </w:r>
            <w:proofErr w:type="gramEnd"/>
            <w:r w:rsidRPr="0BA70590">
              <w:rPr>
                <w:rFonts w:eastAsiaTheme="minorEastAsia"/>
              </w:rPr>
              <w:t xml:space="preserve">  </w:t>
            </w:r>
          </w:p>
        </w:tc>
        <w:tc>
          <w:tcPr>
            <w:tcW w:w="5397" w:type="dxa"/>
          </w:tcPr>
          <w:tbl>
            <w:tblPr>
              <w:tblW w:w="5181" w:type="dxa"/>
              <w:tblInd w:w="1332" w:type="dxa"/>
              <w:tblLook w:val="01E0" w:firstRow="1" w:lastRow="1" w:firstColumn="1" w:lastColumn="1" w:noHBand="0" w:noVBand="0"/>
            </w:tblPr>
            <w:tblGrid>
              <w:gridCol w:w="5181"/>
            </w:tblGrid>
            <w:tr w:rsidR="00095A9A" w:rsidRPr="00EB44E7" w14:paraId="4C7D33F9" w14:textId="77777777" w:rsidTr="00840326">
              <w:trPr>
                <w:trHeight w:val="342"/>
              </w:trPr>
              <w:tc>
                <w:tcPr>
                  <w:tcW w:w="5181" w:type="dxa"/>
                </w:tcPr>
                <w:p w14:paraId="11A39AFA" w14:textId="77777777" w:rsidR="00095A9A" w:rsidRPr="00EB44E7" w:rsidRDefault="00095A9A" w:rsidP="00840326">
                  <w:pPr>
                    <w:spacing w:after="0"/>
                    <w:rPr>
                      <w:rFonts w:eastAsiaTheme="minorEastAsia" w:cstheme="minorHAnsi"/>
                      <w:b/>
                      <w:bCs/>
                    </w:rPr>
                  </w:pPr>
                  <w:r w:rsidRPr="00EB44E7">
                    <w:rPr>
                      <w:rFonts w:eastAsiaTheme="minorEastAsia" w:cstheme="minorHAnsi"/>
                      <w:b/>
                      <w:bCs/>
                    </w:rPr>
                    <w:t xml:space="preserve">Media Contact: </w:t>
                  </w:r>
                </w:p>
              </w:tc>
            </w:tr>
            <w:tr w:rsidR="00095A9A" w:rsidRPr="00FB38D3" w14:paraId="66E7B54A" w14:textId="77777777" w:rsidTr="00840326">
              <w:trPr>
                <w:trHeight w:val="89"/>
              </w:trPr>
              <w:tc>
                <w:tcPr>
                  <w:tcW w:w="5181" w:type="dxa"/>
                </w:tcPr>
                <w:p w14:paraId="7A3FB869" w14:textId="77777777" w:rsidR="00095A9A" w:rsidRPr="002166AF" w:rsidRDefault="00095A9A" w:rsidP="00840326">
                  <w:pPr>
                    <w:spacing w:after="0"/>
                    <w:rPr>
                      <w:rFonts w:eastAsiaTheme="minorEastAsia" w:cstheme="minorHAnsi"/>
                      <w:lang w:val="es-ES"/>
                    </w:rPr>
                  </w:pPr>
                  <w:r w:rsidRPr="002166AF">
                    <w:rPr>
                      <w:rFonts w:eastAsiaTheme="minorEastAsia" w:cstheme="minorHAnsi"/>
                      <w:lang w:val="es-ES"/>
                    </w:rPr>
                    <w:t>Dan Drummond</w:t>
                  </w:r>
                </w:p>
                <w:p w14:paraId="799295FE" w14:textId="77777777" w:rsidR="00095A9A" w:rsidRPr="002166AF" w:rsidRDefault="0069419C" w:rsidP="00840326">
                  <w:pPr>
                    <w:spacing w:after="0"/>
                    <w:rPr>
                      <w:rFonts w:eastAsiaTheme="minorEastAsia" w:cstheme="minorHAnsi"/>
                      <w:lang w:val="es-ES"/>
                    </w:rPr>
                  </w:pPr>
                  <w:hyperlink r:id="rId10" w:history="1">
                    <w:r w:rsidR="00095A9A" w:rsidRPr="002166AF">
                      <w:rPr>
                        <w:rStyle w:val="Hyperlink"/>
                        <w:rFonts w:eastAsiaTheme="minorEastAsia" w:cstheme="minorHAnsi"/>
                        <w:lang w:val="es-ES"/>
                      </w:rPr>
                      <w:t>ddrummond@uso.org</w:t>
                    </w:r>
                  </w:hyperlink>
                </w:p>
                <w:p w14:paraId="0791293D" w14:textId="77777777" w:rsidR="00095A9A" w:rsidRPr="002166AF" w:rsidRDefault="00095A9A" w:rsidP="00840326">
                  <w:pPr>
                    <w:spacing w:after="0"/>
                    <w:rPr>
                      <w:rFonts w:cstheme="minorHAnsi"/>
                      <w:lang w:val="es-ES"/>
                    </w:rPr>
                  </w:pPr>
                  <w:r w:rsidRPr="002166AF">
                    <w:rPr>
                      <w:rFonts w:cstheme="minorHAnsi"/>
                      <w:lang w:val="es-ES"/>
                    </w:rPr>
                    <w:t>202-243-8621</w:t>
                  </w:r>
                </w:p>
              </w:tc>
            </w:tr>
            <w:tr w:rsidR="00095A9A" w:rsidRPr="00FB38D3" w14:paraId="6DB47691" w14:textId="77777777" w:rsidTr="00840326">
              <w:trPr>
                <w:trHeight w:val="89"/>
              </w:trPr>
              <w:tc>
                <w:tcPr>
                  <w:tcW w:w="5181" w:type="dxa"/>
                </w:tcPr>
                <w:p w14:paraId="6222D78F" w14:textId="77777777" w:rsidR="00095A9A" w:rsidRPr="002166AF" w:rsidRDefault="00095A9A" w:rsidP="00840326">
                  <w:pPr>
                    <w:rPr>
                      <w:rFonts w:eastAsiaTheme="minorEastAsia" w:cstheme="minorHAnsi"/>
                      <w:lang w:val="es-ES"/>
                    </w:rPr>
                  </w:pPr>
                </w:p>
              </w:tc>
            </w:tr>
          </w:tbl>
          <w:p w14:paraId="3F358EEA" w14:textId="77777777" w:rsidR="00095A9A" w:rsidRPr="002166AF" w:rsidRDefault="00095A9A" w:rsidP="00840326">
            <w:pPr>
              <w:rPr>
                <w:rFonts w:eastAsiaTheme="minorEastAsia" w:cstheme="minorHAnsi"/>
                <w:b/>
                <w:bCs/>
                <w:lang w:val="es-ES"/>
              </w:rPr>
            </w:pPr>
          </w:p>
        </w:tc>
      </w:tr>
    </w:tbl>
    <w:p w14:paraId="33176ED1" w14:textId="509A4A41" w:rsidR="00095A9A" w:rsidRPr="00EB44E7" w:rsidRDefault="00095A9A" w:rsidP="0E17781D">
      <w:pPr>
        <w:spacing w:after="0"/>
        <w:jc w:val="center"/>
        <w:rPr>
          <w:rFonts w:eastAsiaTheme="minorEastAsia"/>
          <w:b/>
          <w:bCs/>
          <w:sz w:val="32"/>
          <w:szCs w:val="32"/>
        </w:rPr>
      </w:pPr>
      <w:r w:rsidRPr="0E17781D">
        <w:rPr>
          <w:rFonts w:eastAsiaTheme="minorEastAsia"/>
          <w:b/>
          <w:bCs/>
          <w:sz w:val="32"/>
          <w:szCs w:val="32"/>
        </w:rPr>
        <w:t>USO</w:t>
      </w:r>
      <w:r w:rsidR="00E94E7F">
        <w:rPr>
          <w:rFonts w:eastAsiaTheme="minorEastAsia"/>
          <w:b/>
          <w:bCs/>
          <w:sz w:val="32"/>
          <w:szCs w:val="32"/>
        </w:rPr>
        <w:t xml:space="preserve"> Welcomes </w:t>
      </w:r>
      <w:r w:rsidR="00BA719F">
        <w:rPr>
          <w:rFonts w:eastAsiaTheme="minorEastAsia"/>
          <w:b/>
          <w:bCs/>
          <w:sz w:val="32"/>
          <w:szCs w:val="32"/>
        </w:rPr>
        <w:t xml:space="preserve">Service Members </w:t>
      </w:r>
      <w:r w:rsidR="00E94E7F">
        <w:rPr>
          <w:rFonts w:eastAsiaTheme="minorEastAsia"/>
          <w:b/>
          <w:bCs/>
          <w:sz w:val="32"/>
          <w:szCs w:val="32"/>
        </w:rPr>
        <w:t>to Fleet Week</w:t>
      </w:r>
      <w:r w:rsidR="00EC353D">
        <w:rPr>
          <w:rFonts w:eastAsiaTheme="minorEastAsia"/>
          <w:b/>
          <w:bCs/>
          <w:sz w:val="32"/>
          <w:szCs w:val="32"/>
        </w:rPr>
        <w:t xml:space="preserve"> New York</w:t>
      </w:r>
      <w:r w:rsidR="00622F02">
        <w:rPr>
          <w:rFonts w:eastAsiaTheme="minorEastAsia"/>
          <w:b/>
          <w:bCs/>
          <w:sz w:val="32"/>
          <w:szCs w:val="32"/>
        </w:rPr>
        <w:t xml:space="preserve"> 2022</w:t>
      </w:r>
      <w:r w:rsidR="00E94E7F">
        <w:rPr>
          <w:rFonts w:eastAsiaTheme="minorEastAsia"/>
          <w:b/>
          <w:bCs/>
          <w:sz w:val="32"/>
          <w:szCs w:val="32"/>
        </w:rPr>
        <w:t xml:space="preserve"> with</w:t>
      </w:r>
      <w:r w:rsidR="00771D7C">
        <w:rPr>
          <w:rFonts w:eastAsiaTheme="minorEastAsia"/>
          <w:b/>
          <w:bCs/>
          <w:sz w:val="32"/>
          <w:szCs w:val="32"/>
        </w:rPr>
        <w:t xml:space="preserve"> </w:t>
      </w:r>
      <w:r w:rsidR="00564B19">
        <w:rPr>
          <w:rFonts w:eastAsiaTheme="minorEastAsia"/>
          <w:b/>
          <w:bCs/>
          <w:sz w:val="32"/>
          <w:szCs w:val="32"/>
        </w:rPr>
        <w:t xml:space="preserve">Live </w:t>
      </w:r>
      <w:r w:rsidR="00857477">
        <w:rPr>
          <w:rFonts w:eastAsiaTheme="minorEastAsia"/>
          <w:b/>
          <w:bCs/>
          <w:sz w:val="32"/>
          <w:szCs w:val="32"/>
        </w:rPr>
        <w:t>Concert, Gaming,</w:t>
      </w:r>
      <w:r w:rsidR="00C10966">
        <w:rPr>
          <w:rFonts w:eastAsiaTheme="minorEastAsia"/>
          <w:b/>
          <w:bCs/>
          <w:sz w:val="32"/>
          <w:szCs w:val="32"/>
        </w:rPr>
        <w:t xml:space="preserve"> </w:t>
      </w:r>
      <w:r w:rsidR="00857477">
        <w:rPr>
          <w:rFonts w:eastAsiaTheme="minorEastAsia"/>
          <w:b/>
          <w:bCs/>
          <w:sz w:val="32"/>
          <w:szCs w:val="32"/>
        </w:rPr>
        <w:t xml:space="preserve">and </w:t>
      </w:r>
      <w:r w:rsidR="00384E31">
        <w:rPr>
          <w:rFonts w:eastAsiaTheme="minorEastAsia"/>
          <w:b/>
          <w:bCs/>
          <w:sz w:val="32"/>
          <w:szCs w:val="32"/>
        </w:rPr>
        <w:t>More</w:t>
      </w:r>
    </w:p>
    <w:p w14:paraId="250328CF" w14:textId="5DD31F50" w:rsidR="00095A9A" w:rsidRPr="000915F0" w:rsidRDefault="009F41A7" w:rsidP="0B263B3D">
      <w:pPr>
        <w:spacing w:after="0"/>
        <w:jc w:val="center"/>
        <w:rPr>
          <w:rFonts w:ascii="WHITNEY-MEDIUM" w:eastAsiaTheme="minorEastAsia" w:hAnsi="WHITNEY-MEDIUM"/>
          <w:i/>
          <w:iCs/>
        </w:rPr>
      </w:pPr>
      <w:r w:rsidRPr="000915F0">
        <w:rPr>
          <w:rFonts w:ascii="WHITNEY-MEDIUM" w:eastAsiaTheme="minorEastAsia" w:hAnsi="WHITNEY-MEDIUM"/>
          <w:i/>
          <w:iCs/>
        </w:rPr>
        <w:t xml:space="preserve">The nation’s premier military nonprofit </w:t>
      </w:r>
      <w:r w:rsidR="00384E31" w:rsidRPr="000915F0">
        <w:rPr>
          <w:rFonts w:ascii="WHITNEY-MEDIUM" w:eastAsiaTheme="minorEastAsia" w:hAnsi="WHITNEY-MEDIUM"/>
          <w:i/>
          <w:iCs/>
        </w:rPr>
        <w:t xml:space="preserve">brings entertainment and </w:t>
      </w:r>
      <w:r w:rsidR="00D273D7" w:rsidRPr="000915F0">
        <w:rPr>
          <w:rFonts w:ascii="WHITNEY-MEDIUM" w:eastAsiaTheme="minorEastAsia" w:hAnsi="WHITNEY-MEDIUM"/>
          <w:i/>
          <w:iCs/>
        </w:rPr>
        <w:t>exciting</w:t>
      </w:r>
      <w:r w:rsidR="007E7595" w:rsidRPr="000915F0">
        <w:rPr>
          <w:rFonts w:ascii="WHITNEY-MEDIUM" w:eastAsiaTheme="minorEastAsia" w:hAnsi="WHITNEY-MEDIUM"/>
          <w:i/>
          <w:iCs/>
        </w:rPr>
        <w:t xml:space="preserve"> opportunities for connection to </w:t>
      </w:r>
      <w:r w:rsidR="001276F3" w:rsidRPr="000915F0">
        <w:rPr>
          <w:rFonts w:ascii="WHITNEY-MEDIUM" w:eastAsiaTheme="minorEastAsia" w:hAnsi="WHITNEY-MEDIUM"/>
          <w:i/>
          <w:iCs/>
        </w:rPr>
        <w:t>our Armed Forces</w:t>
      </w:r>
    </w:p>
    <w:p w14:paraId="054161B9" w14:textId="77777777" w:rsidR="00095A9A" w:rsidRPr="000915F0" w:rsidRDefault="00095A9A" w:rsidP="00095A9A">
      <w:pPr>
        <w:spacing w:after="0" w:line="240" w:lineRule="auto"/>
        <w:jc w:val="center"/>
        <w:rPr>
          <w:rFonts w:ascii="WHITNEY-MEDIUM" w:eastAsiaTheme="minorEastAsia" w:hAnsi="WHITNEY-MEDIUM" w:cstheme="minorHAnsi"/>
          <w:i/>
          <w:iCs/>
        </w:rPr>
      </w:pPr>
    </w:p>
    <w:p w14:paraId="4F96701E" w14:textId="4FE656DC" w:rsidR="00EC353D" w:rsidRPr="000915F0" w:rsidRDefault="00095A9A" w:rsidP="000915F0">
      <w:pPr>
        <w:pStyle w:val="Default"/>
        <w:rPr>
          <w:rFonts w:ascii="WHITNEY-MEDIUM" w:eastAsiaTheme="minorEastAsia" w:hAnsi="WHITNEY-MEDIUM" w:cstheme="minorBidi"/>
          <w:sz w:val="22"/>
          <w:szCs w:val="22"/>
        </w:rPr>
      </w:pPr>
      <w:r w:rsidRPr="000915F0">
        <w:rPr>
          <w:rFonts w:ascii="WHITNEY-MEDIUM" w:eastAsiaTheme="minorEastAsia" w:hAnsi="WHITNEY-MEDIUM"/>
          <w:b/>
          <w:bCs/>
          <w:sz w:val="22"/>
          <w:szCs w:val="22"/>
        </w:rPr>
        <w:t>Arlington, VA.</w:t>
      </w:r>
      <w:r w:rsidRPr="000915F0">
        <w:rPr>
          <w:rFonts w:ascii="WHITNEY-MEDIUM" w:eastAsiaTheme="minorEastAsia" w:hAnsi="WHITNEY-MEDIUM" w:cstheme="minorBidi"/>
          <w:b/>
          <w:bCs/>
          <w:sz w:val="22"/>
          <w:szCs w:val="22"/>
        </w:rPr>
        <w:t xml:space="preserve"> (May </w:t>
      </w:r>
      <w:r w:rsidR="00EA7E98" w:rsidRPr="000915F0">
        <w:rPr>
          <w:rFonts w:ascii="WHITNEY-MEDIUM" w:eastAsiaTheme="minorEastAsia" w:hAnsi="WHITNEY-MEDIUM" w:cstheme="minorBidi"/>
          <w:b/>
          <w:bCs/>
          <w:sz w:val="22"/>
          <w:szCs w:val="22"/>
        </w:rPr>
        <w:t>18</w:t>
      </w:r>
      <w:r w:rsidRPr="000915F0">
        <w:rPr>
          <w:rFonts w:ascii="WHITNEY-MEDIUM" w:eastAsiaTheme="minorEastAsia" w:hAnsi="WHITNEY-MEDIUM" w:cstheme="minorBidi"/>
          <w:b/>
          <w:bCs/>
          <w:sz w:val="22"/>
          <w:szCs w:val="22"/>
        </w:rPr>
        <w:t>, 2022) –</w:t>
      </w:r>
      <w:r w:rsidR="00445D80" w:rsidRPr="000915F0">
        <w:rPr>
          <w:rFonts w:ascii="WHITNEY-MEDIUM" w:eastAsiaTheme="minorEastAsia" w:hAnsi="WHITNEY-MEDIUM" w:cstheme="minorBidi"/>
          <w:sz w:val="22"/>
          <w:szCs w:val="22"/>
        </w:rPr>
        <w:t xml:space="preserve"> </w:t>
      </w:r>
      <w:r w:rsidR="00BA58F7" w:rsidRPr="000915F0">
        <w:rPr>
          <w:rFonts w:ascii="WHITNEY-MEDIUM" w:eastAsiaTheme="minorEastAsia" w:hAnsi="WHITNEY-MEDIUM" w:cstheme="minorBidi"/>
          <w:sz w:val="22"/>
          <w:szCs w:val="22"/>
        </w:rPr>
        <w:t>The USO welcom</w:t>
      </w:r>
      <w:r w:rsidR="00607DB6" w:rsidRPr="000915F0">
        <w:rPr>
          <w:rFonts w:ascii="WHITNEY-MEDIUM" w:eastAsiaTheme="minorEastAsia" w:hAnsi="WHITNEY-MEDIUM" w:cstheme="minorBidi"/>
          <w:sz w:val="22"/>
          <w:szCs w:val="22"/>
        </w:rPr>
        <w:t>es</w:t>
      </w:r>
      <w:r w:rsidR="00BA58F7" w:rsidRPr="000915F0">
        <w:rPr>
          <w:rFonts w:ascii="WHITNEY-MEDIUM" w:eastAsiaTheme="minorEastAsia" w:hAnsi="WHITNEY-MEDIUM" w:cstheme="minorBidi"/>
          <w:sz w:val="22"/>
          <w:szCs w:val="22"/>
        </w:rPr>
        <w:t xml:space="preserve"> t</w:t>
      </w:r>
      <w:r w:rsidR="00010335" w:rsidRPr="000915F0">
        <w:rPr>
          <w:rFonts w:ascii="WHITNEY-MEDIUM" w:eastAsiaTheme="minorEastAsia" w:hAnsi="WHITNEY-MEDIUM" w:cstheme="minorBidi"/>
          <w:sz w:val="22"/>
          <w:szCs w:val="22"/>
        </w:rPr>
        <w:t xml:space="preserve">housands </w:t>
      </w:r>
      <w:r w:rsidR="00A968AF" w:rsidRPr="000915F0">
        <w:rPr>
          <w:rFonts w:ascii="WHITNEY-MEDIUM" w:eastAsiaTheme="minorEastAsia" w:hAnsi="WHITNEY-MEDIUM" w:cstheme="minorBidi"/>
          <w:sz w:val="22"/>
          <w:szCs w:val="22"/>
        </w:rPr>
        <w:t>of U</w:t>
      </w:r>
      <w:r w:rsidR="008A41CD" w:rsidRPr="000915F0">
        <w:rPr>
          <w:rFonts w:ascii="WHITNEY-MEDIUM" w:eastAsiaTheme="minorEastAsia" w:hAnsi="WHITNEY-MEDIUM" w:cstheme="minorBidi"/>
          <w:sz w:val="22"/>
          <w:szCs w:val="22"/>
        </w:rPr>
        <w:t xml:space="preserve">.S. Navy, </w:t>
      </w:r>
      <w:r w:rsidR="00FC7217" w:rsidRPr="000915F0">
        <w:rPr>
          <w:rFonts w:ascii="WHITNEY-MEDIUM" w:eastAsiaTheme="minorEastAsia" w:hAnsi="WHITNEY-MEDIUM" w:cstheme="minorBidi"/>
          <w:sz w:val="22"/>
          <w:szCs w:val="22"/>
        </w:rPr>
        <w:t>Coast Guard, and Marine Corp</w:t>
      </w:r>
      <w:r w:rsidR="00607DB6" w:rsidRPr="000915F0">
        <w:rPr>
          <w:rFonts w:ascii="WHITNEY-MEDIUM" w:eastAsiaTheme="minorEastAsia" w:hAnsi="WHITNEY-MEDIUM" w:cstheme="minorBidi"/>
          <w:sz w:val="22"/>
          <w:szCs w:val="22"/>
        </w:rPr>
        <w:t>s</w:t>
      </w:r>
      <w:r w:rsidR="00FC7217" w:rsidRPr="000915F0">
        <w:rPr>
          <w:rFonts w:ascii="WHITNEY-MEDIUM" w:eastAsiaTheme="minorEastAsia" w:hAnsi="WHITNEY-MEDIUM" w:cstheme="minorBidi"/>
          <w:sz w:val="22"/>
          <w:szCs w:val="22"/>
        </w:rPr>
        <w:t xml:space="preserve"> service members</w:t>
      </w:r>
      <w:r w:rsidR="00010335" w:rsidRPr="000915F0">
        <w:rPr>
          <w:rFonts w:ascii="WHITNEY-MEDIUM" w:eastAsiaTheme="minorEastAsia" w:hAnsi="WHITNEY-MEDIUM" w:cstheme="minorBidi"/>
          <w:sz w:val="22"/>
          <w:szCs w:val="22"/>
        </w:rPr>
        <w:t xml:space="preserve"> </w:t>
      </w:r>
      <w:r w:rsidR="004D0CC7" w:rsidRPr="000915F0">
        <w:rPr>
          <w:rFonts w:ascii="WHITNEY-MEDIUM" w:eastAsiaTheme="minorEastAsia" w:hAnsi="WHITNEY-MEDIUM" w:cstheme="minorBidi"/>
          <w:sz w:val="22"/>
          <w:szCs w:val="22"/>
        </w:rPr>
        <w:t xml:space="preserve">to New York City </w:t>
      </w:r>
      <w:r w:rsidR="003F2FBF" w:rsidRPr="000915F0">
        <w:rPr>
          <w:rFonts w:ascii="WHITNEY-MEDIUM" w:eastAsiaTheme="minorEastAsia" w:hAnsi="WHITNEY-MEDIUM" w:cstheme="minorBidi"/>
          <w:sz w:val="22"/>
          <w:szCs w:val="22"/>
        </w:rPr>
        <w:t>for</w:t>
      </w:r>
      <w:r w:rsidR="00607DB6" w:rsidRPr="000915F0">
        <w:rPr>
          <w:rFonts w:ascii="WHITNEY-MEDIUM" w:eastAsiaTheme="minorEastAsia" w:hAnsi="WHITNEY-MEDIUM" w:cstheme="minorBidi"/>
          <w:sz w:val="22"/>
          <w:szCs w:val="22"/>
        </w:rPr>
        <w:t xml:space="preserve"> the return of</w:t>
      </w:r>
      <w:r w:rsidR="004D0CC7" w:rsidRPr="000915F0">
        <w:rPr>
          <w:rFonts w:ascii="WHITNEY-MEDIUM" w:eastAsiaTheme="minorEastAsia" w:hAnsi="WHITNEY-MEDIUM" w:cstheme="minorBidi"/>
          <w:sz w:val="22"/>
          <w:szCs w:val="22"/>
        </w:rPr>
        <w:t xml:space="preserve"> </w:t>
      </w:r>
      <w:r w:rsidR="002F6B77" w:rsidRPr="000915F0">
        <w:rPr>
          <w:rFonts w:ascii="WHITNEY-MEDIUM" w:eastAsiaTheme="minorEastAsia" w:hAnsi="WHITNEY-MEDIUM" w:cstheme="minorBidi"/>
          <w:sz w:val="22"/>
          <w:szCs w:val="22"/>
        </w:rPr>
        <w:t>in-person Fleet Week celebration</w:t>
      </w:r>
      <w:r w:rsidR="003F2FBF" w:rsidRPr="000915F0">
        <w:rPr>
          <w:rFonts w:ascii="WHITNEY-MEDIUM" w:eastAsiaTheme="minorEastAsia" w:hAnsi="WHITNEY-MEDIUM" w:cstheme="minorBidi"/>
          <w:sz w:val="22"/>
          <w:szCs w:val="22"/>
        </w:rPr>
        <w:t>s</w:t>
      </w:r>
      <w:r w:rsidR="005E04D3" w:rsidRPr="000915F0">
        <w:rPr>
          <w:rFonts w:ascii="WHITNEY-MEDIUM" w:eastAsiaTheme="minorEastAsia" w:hAnsi="WHITNEY-MEDIUM" w:cstheme="minorBidi"/>
          <w:sz w:val="22"/>
          <w:szCs w:val="22"/>
        </w:rPr>
        <w:t xml:space="preserve"> </w:t>
      </w:r>
      <w:r w:rsidR="000915F0" w:rsidRPr="000915F0">
        <w:rPr>
          <w:rFonts w:ascii="WHITNEY-MEDIUM" w:eastAsiaTheme="minorEastAsia" w:hAnsi="WHITNEY-MEDIUM" w:cstheme="minorBidi"/>
          <w:sz w:val="22"/>
          <w:szCs w:val="22"/>
        </w:rPr>
        <w:t>from</w:t>
      </w:r>
      <w:r w:rsidR="00BA58F7" w:rsidRPr="000915F0">
        <w:rPr>
          <w:rFonts w:ascii="WHITNEY-MEDIUM" w:eastAsiaTheme="minorEastAsia" w:hAnsi="WHITNEY-MEDIUM" w:cstheme="minorBidi"/>
          <w:sz w:val="22"/>
          <w:szCs w:val="22"/>
        </w:rPr>
        <w:t xml:space="preserve"> May 25-29</w:t>
      </w:r>
      <w:r w:rsidR="00B533CC" w:rsidRPr="000915F0">
        <w:rPr>
          <w:rFonts w:ascii="WHITNEY-MEDIUM" w:eastAsiaTheme="minorEastAsia" w:hAnsi="WHITNEY-MEDIUM" w:cstheme="minorBidi"/>
          <w:sz w:val="22"/>
          <w:szCs w:val="22"/>
        </w:rPr>
        <w:t xml:space="preserve"> after a </w:t>
      </w:r>
      <w:r w:rsidR="000915F0" w:rsidRPr="000915F0">
        <w:rPr>
          <w:rFonts w:ascii="WHITNEY-MEDIUM" w:eastAsiaTheme="minorEastAsia" w:hAnsi="WHITNEY-MEDIUM" w:cstheme="minorBidi"/>
          <w:sz w:val="22"/>
          <w:szCs w:val="22"/>
        </w:rPr>
        <w:t>two</w:t>
      </w:r>
      <w:r w:rsidR="001365AD" w:rsidRPr="000915F0">
        <w:rPr>
          <w:rFonts w:ascii="WHITNEY-MEDIUM" w:eastAsiaTheme="minorEastAsia" w:hAnsi="WHITNEY-MEDIUM" w:cstheme="minorBidi"/>
          <w:sz w:val="22"/>
          <w:szCs w:val="22"/>
        </w:rPr>
        <w:t>-year</w:t>
      </w:r>
      <w:r w:rsidR="00B533CC" w:rsidRPr="000915F0">
        <w:rPr>
          <w:rFonts w:ascii="WHITNEY-MEDIUM" w:eastAsiaTheme="minorEastAsia" w:hAnsi="WHITNEY-MEDIUM" w:cstheme="minorBidi"/>
          <w:sz w:val="22"/>
          <w:szCs w:val="22"/>
        </w:rPr>
        <w:t xml:space="preserve"> hiatus due to the pandemic</w:t>
      </w:r>
      <w:r w:rsidR="002F6B77" w:rsidRPr="000915F0">
        <w:rPr>
          <w:rFonts w:ascii="WHITNEY-MEDIUM" w:eastAsiaTheme="minorEastAsia" w:hAnsi="WHITNEY-MEDIUM" w:cstheme="minorBidi"/>
          <w:sz w:val="22"/>
          <w:szCs w:val="22"/>
        </w:rPr>
        <w:t xml:space="preserve">. </w:t>
      </w:r>
    </w:p>
    <w:p w14:paraId="2228C2C4" w14:textId="77777777" w:rsidR="00EC353D" w:rsidRPr="000915F0" w:rsidRDefault="00EC353D" w:rsidP="000915F0">
      <w:pPr>
        <w:pStyle w:val="Default"/>
        <w:rPr>
          <w:rFonts w:ascii="WHITNEY-MEDIUM" w:eastAsiaTheme="minorEastAsia" w:hAnsi="WHITNEY-MEDIUM" w:cstheme="minorBidi"/>
          <w:sz w:val="22"/>
          <w:szCs w:val="22"/>
        </w:rPr>
      </w:pPr>
    </w:p>
    <w:p w14:paraId="59B9DB1E" w14:textId="7A9DA39F" w:rsidR="00732DAE" w:rsidRPr="000915F0" w:rsidRDefault="001E2249" w:rsidP="000915F0">
      <w:pPr>
        <w:pStyle w:val="Default"/>
        <w:rPr>
          <w:rFonts w:ascii="WHITNEY-MEDIUM" w:eastAsiaTheme="minorEastAsia" w:hAnsi="WHITNEY-MEDIUM" w:cstheme="minorBidi"/>
          <w:sz w:val="22"/>
          <w:szCs w:val="22"/>
        </w:rPr>
      </w:pPr>
      <w:r w:rsidRPr="000915F0">
        <w:rPr>
          <w:rFonts w:ascii="WHITNEY-MEDIUM" w:eastAsiaTheme="minorEastAsia" w:hAnsi="WHITNEY-MEDIUM" w:cstheme="minorBidi"/>
          <w:sz w:val="22"/>
          <w:szCs w:val="22"/>
        </w:rPr>
        <w:t xml:space="preserve">USO </w:t>
      </w:r>
      <w:r w:rsidR="00DD2C13" w:rsidRPr="000915F0">
        <w:rPr>
          <w:rFonts w:ascii="WHITNEY-MEDIUM" w:eastAsiaTheme="minorEastAsia" w:hAnsi="WHITNEY-MEDIUM" w:cstheme="minorBidi"/>
          <w:sz w:val="22"/>
          <w:szCs w:val="22"/>
        </w:rPr>
        <w:t>events</w:t>
      </w:r>
      <w:r w:rsidR="00540619" w:rsidRPr="000915F0">
        <w:rPr>
          <w:rFonts w:ascii="WHITNEY-MEDIUM" w:eastAsiaTheme="minorEastAsia" w:hAnsi="WHITNEY-MEDIUM" w:cstheme="minorBidi"/>
          <w:sz w:val="22"/>
          <w:szCs w:val="22"/>
        </w:rPr>
        <w:t xml:space="preserve"> </w:t>
      </w:r>
      <w:r w:rsidR="00607DB6" w:rsidRPr="000915F0">
        <w:rPr>
          <w:rFonts w:ascii="WHITNEY-MEDIUM" w:eastAsiaTheme="minorEastAsia" w:hAnsi="WHITNEY-MEDIUM" w:cstheme="minorBidi"/>
          <w:sz w:val="22"/>
          <w:szCs w:val="22"/>
        </w:rPr>
        <w:t xml:space="preserve">for service members </w:t>
      </w:r>
      <w:r w:rsidR="00DD2C13" w:rsidRPr="000915F0">
        <w:rPr>
          <w:rFonts w:ascii="WHITNEY-MEDIUM" w:eastAsiaTheme="minorEastAsia" w:hAnsi="WHITNEY-MEDIUM" w:cstheme="minorBidi"/>
          <w:sz w:val="22"/>
          <w:szCs w:val="22"/>
        </w:rPr>
        <w:t xml:space="preserve">will exude the spirit of </w:t>
      </w:r>
      <w:r w:rsidR="00DB0C07" w:rsidRPr="000915F0">
        <w:rPr>
          <w:rFonts w:ascii="WHITNEY-MEDIUM" w:eastAsiaTheme="minorEastAsia" w:hAnsi="WHITNEY-MEDIUM" w:cstheme="minorBidi"/>
          <w:sz w:val="22"/>
          <w:szCs w:val="22"/>
        </w:rPr>
        <w:t>New York</w:t>
      </w:r>
      <w:r w:rsidR="00DD2C13" w:rsidRPr="000915F0">
        <w:rPr>
          <w:rFonts w:ascii="WHITNEY-MEDIUM" w:eastAsiaTheme="minorEastAsia" w:hAnsi="WHITNEY-MEDIUM" w:cstheme="minorBidi"/>
          <w:sz w:val="22"/>
          <w:szCs w:val="22"/>
        </w:rPr>
        <w:t xml:space="preserve"> </w:t>
      </w:r>
      <w:r w:rsidR="00DB0C07" w:rsidRPr="000915F0">
        <w:rPr>
          <w:rFonts w:ascii="WHITNEY-MEDIUM" w:eastAsiaTheme="minorEastAsia" w:hAnsi="WHITNEY-MEDIUM" w:cstheme="minorBidi"/>
          <w:sz w:val="22"/>
          <w:szCs w:val="22"/>
        </w:rPr>
        <w:t>C</w:t>
      </w:r>
      <w:r w:rsidR="00DD2C13" w:rsidRPr="000915F0">
        <w:rPr>
          <w:rFonts w:ascii="WHITNEY-MEDIUM" w:eastAsiaTheme="minorEastAsia" w:hAnsi="WHITNEY-MEDIUM" w:cstheme="minorBidi"/>
          <w:sz w:val="22"/>
          <w:szCs w:val="22"/>
        </w:rPr>
        <w:t>ity</w:t>
      </w:r>
      <w:r w:rsidR="00E27933" w:rsidRPr="000915F0">
        <w:rPr>
          <w:rFonts w:ascii="WHITNEY-MEDIUM" w:eastAsiaTheme="minorEastAsia" w:hAnsi="WHITNEY-MEDIUM" w:cstheme="minorBidi"/>
          <w:sz w:val="22"/>
          <w:szCs w:val="22"/>
        </w:rPr>
        <w:t xml:space="preserve"> with a live concert, pop-up </w:t>
      </w:r>
      <w:r w:rsidR="00607DB6" w:rsidRPr="000915F0">
        <w:rPr>
          <w:rFonts w:ascii="WHITNEY-MEDIUM" w:eastAsiaTheme="minorEastAsia" w:hAnsi="WHITNEY-MEDIUM" w:cstheme="minorBidi"/>
          <w:sz w:val="22"/>
          <w:szCs w:val="22"/>
        </w:rPr>
        <w:t xml:space="preserve">USO </w:t>
      </w:r>
      <w:r w:rsidR="00E27933" w:rsidRPr="000915F0">
        <w:rPr>
          <w:rFonts w:ascii="WHITNEY-MEDIUM" w:eastAsiaTheme="minorEastAsia" w:hAnsi="WHITNEY-MEDIUM" w:cstheme="minorBidi"/>
          <w:sz w:val="22"/>
          <w:szCs w:val="22"/>
        </w:rPr>
        <w:t xml:space="preserve">Center, </w:t>
      </w:r>
      <w:r w:rsidR="00607DB6" w:rsidRPr="000915F0">
        <w:rPr>
          <w:rFonts w:ascii="WHITNEY-MEDIUM" w:eastAsiaTheme="minorEastAsia" w:hAnsi="WHITNEY-MEDIUM" w:cstheme="minorBidi"/>
          <w:sz w:val="22"/>
          <w:szCs w:val="22"/>
        </w:rPr>
        <w:t xml:space="preserve">“Welcome to New York” bags, </w:t>
      </w:r>
      <w:r w:rsidR="00E27933" w:rsidRPr="000915F0">
        <w:rPr>
          <w:rFonts w:ascii="WHITNEY-MEDIUM" w:eastAsiaTheme="minorEastAsia" w:hAnsi="WHITNEY-MEDIUM" w:cstheme="minorBidi"/>
          <w:sz w:val="22"/>
          <w:szCs w:val="22"/>
        </w:rPr>
        <w:t xml:space="preserve">and </w:t>
      </w:r>
      <w:r w:rsidR="00607DB6" w:rsidRPr="000915F0">
        <w:rPr>
          <w:rFonts w:ascii="WHITNEY-MEDIUM" w:eastAsiaTheme="minorEastAsia" w:hAnsi="WHITNEY-MEDIUM" w:cstheme="minorBidi"/>
          <w:sz w:val="22"/>
          <w:szCs w:val="22"/>
        </w:rPr>
        <w:t xml:space="preserve">gameplay in the </w:t>
      </w:r>
      <w:r w:rsidR="001365AD" w:rsidRPr="000915F0">
        <w:rPr>
          <w:rFonts w:ascii="WHITNEY-MEDIUM" w:eastAsiaTheme="minorEastAsia" w:hAnsi="WHITNEY-MEDIUM" w:cstheme="minorBidi"/>
          <w:sz w:val="22"/>
          <w:szCs w:val="22"/>
        </w:rPr>
        <w:t>new</w:t>
      </w:r>
      <w:r w:rsidR="00E70C62" w:rsidRPr="000915F0">
        <w:rPr>
          <w:rFonts w:ascii="WHITNEY-MEDIUM" w:eastAsiaTheme="minorEastAsia" w:hAnsi="WHITNEY-MEDIUM" w:cstheme="minorBidi"/>
          <w:sz w:val="22"/>
          <w:szCs w:val="22"/>
        </w:rPr>
        <w:t xml:space="preserve"> </w:t>
      </w:r>
      <w:r w:rsidR="00607DB6" w:rsidRPr="000915F0">
        <w:rPr>
          <w:rFonts w:ascii="WHITNEY-MEDIUM" w:eastAsiaTheme="minorEastAsia" w:hAnsi="WHITNEY-MEDIUM" w:cstheme="minorBidi"/>
          <w:sz w:val="22"/>
          <w:szCs w:val="22"/>
        </w:rPr>
        <w:t>USO|</w:t>
      </w:r>
      <w:r w:rsidR="00E70C62" w:rsidRPr="000915F0">
        <w:rPr>
          <w:rFonts w:ascii="WHITNEY-MEDIUM" w:eastAsiaTheme="minorEastAsia" w:hAnsi="WHITNEY-MEDIUM" w:cstheme="minorBidi"/>
          <w:sz w:val="22"/>
          <w:szCs w:val="22"/>
        </w:rPr>
        <w:t>NFL</w:t>
      </w:r>
      <w:r w:rsidR="00E27933" w:rsidRPr="000915F0">
        <w:rPr>
          <w:rFonts w:ascii="WHITNEY-MEDIUM" w:eastAsiaTheme="minorEastAsia" w:hAnsi="WHITNEY-MEDIUM" w:cstheme="minorBidi"/>
          <w:sz w:val="22"/>
          <w:szCs w:val="22"/>
        </w:rPr>
        <w:t xml:space="preserve"> gaming trailer</w:t>
      </w:r>
      <w:r w:rsidR="00607DB6" w:rsidRPr="000915F0">
        <w:rPr>
          <w:rFonts w:ascii="WHITNEY-MEDIUM" w:eastAsiaTheme="minorEastAsia" w:hAnsi="WHITNEY-MEDIUM" w:cstheme="minorBidi"/>
          <w:sz w:val="22"/>
          <w:szCs w:val="22"/>
        </w:rPr>
        <w:t>.</w:t>
      </w:r>
    </w:p>
    <w:p w14:paraId="23D13FF9" w14:textId="77777777" w:rsidR="00164203" w:rsidRPr="000915F0" w:rsidRDefault="00164203" w:rsidP="000915F0">
      <w:pPr>
        <w:pStyle w:val="Default"/>
        <w:rPr>
          <w:rFonts w:ascii="WHITNEY-MEDIUM" w:eastAsiaTheme="minorEastAsia" w:hAnsi="WHITNEY-MEDIUM" w:cstheme="minorBidi"/>
          <w:sz w:val="22"/>
          <w:szCs w:val="22"/>
        </w:rPr>
      </w:pPr>
    </w:p>
    <w:p w14:paraId="10C102D5" w14:textId="1B4CE339" w:rsidR="00077DF8" w:rsidRPr="000915F0" w:rsidRDefault="00BC643D" w:rsidP="000915F0">
      <w:pPr>
        <w:pStyle w:val="Default"/>
        <w:rPr>
          <w:rFonts w:ascii="WHITNEY-MEDIUM" w:eastAsiaTheme="minorEastAsia" w:hAnsi="WHITNEY-MEDIUM" w:cstheme="minorBidi"/>
          <w:sz w:val="22"/>
          <w:szCs w:val="22"/>
        </w:rPr>
      </w:pPr>
      <w:r w:rsidRPr="000915F0">
        <w:rPr>
          <w:rFonts w:ascii="WHITNEY-MEDIUM" w:eastAsiaTheme="minorEastAsia" w:hAnsi="WHITNEY-MEDIUM" w:cstheme="minorBidi"/>
          <w:sz w:val="22"/>
          <w:szCs w:val="22"/>
        </w:rPr>
        <w:t>“</w:t>
      </w:r>
      <w:r w:rsidR="00123B2C" w:rsidRPr="000915F0">
        <w:rPr>
          <w:rFonts w:ascii="WHITNEY-MEDIUM" w:eastAsiaTheme="minorEastAsia" w:hAnsi="WHITNEY-MEDIUM" w:cstheme="minorBidi"/>
          <w:sz w:val="22"/>
          <w:szCs w:val="22"/>
        </w:rPr>
        <w:t xml:space="preserve">It’s an honor to </w:t>
      </w:r>
      <w:r w:rsidR="00BE732E" w:rsidRPr="000915F0">
        <w:rPr>
          <w:rFonts w:ascii="WHITNEY-MEDIUM" w:eastAsiaTheme="minorEastAsia" w:hAnsi="WHITNEY-MEDIUM" w:cstheme="minorBidi"/>
          <w:sz w:val="22"/>
          <w:szCs w:val="22"/>
        </w:rPr>
        <w:t>take part in</w:t>
      </w:r>
      <w:r w:rsidR="00123B2C" w:rsidRPr="000915F0">
        <w:rPr>
          <w:rFonts w:ascii="WHITNEY-MEDIUM" w:eastAsiaTheme="minorEastAsia" w:hAnsi="WHITNEY-MEDIUM" w:cstheme="minorBidi"/>
          <w:sz w:val="22"/>
          <w:szCs w:val="22"/>
        </w:rPr>
        <w:t xml:space="preserve"> </w:t>
      </w:r>
      <w:r w:rsidR="00077DF8" w:rsidRPr="000915F0">
        <w:rPr>
          <w:rFonts w:ascii="WHITNEY-MEDIUM" w:eastAsiaTheme="minorEastAsia" w:hAnsi="WHITNEY-MEDIUM" w:cstheme="minorBidi"/>
          <w:sz w:val="22"/>
          <w:szCs w:val="22"/>
        </w:rPr>
        <w:t>t</w:t>
      </w:r>
      <w:r w:rsidR="006A0F61" w:rsidRPr="000915F0">
        <w:rPr>
          <w:rFonts w:ascii="WHITNEY-MEDIUM" w:eastAsiaTheme="minorEastAsia" w:hAnsi="WHITNEY-MEDIUM" w:cstheme="minorBidi"/>
          <w:sz w:val="22"/>
          <w:szCs w:val="22"/>
        </w:rPr>
        <w:t>his</w:t>
      </w:r>
      <w:r w:rsidR="00077DF8" w:rsidRPr="000915F0">
        <w:rPr>
          <w:rFonts w:ascii="WHITNEY-MEDIUM" w:eastAsiaTheme="minorEastAsia" w:hAnsi="WHITNEY-MEDIUM" w:cstheme="minorBidi"/>
          <w:sz w:val="22"/>
          <w:szCs w:val="22"/>
        </w:rPr>
        <w:t xml:space="preserve"> longstanding tradition </w:t>
      </w:r>
      <w:r w:rsidR="009D4FED" w:rsidRPr="000915F0">
        <w:rPr>
          <w:rFonts w:ascii="WHITNEY-MEDIUM" w:eastAsiaTheme="minorEastAsia" w:hAnsi="WHITNEY-MEDIUM" w:cstheme="minorBidi"/>
          <w:sz w:val="22"/>
          <w:szCs w:val="22"/>
        </w:rPr>
        <w:t>to show the strength of the U.S.</w:t>
      </w:r>
      <w:r w:rsidR="00F51233" w:rsidRPr="000915F0">
        <w:rPr>
          <w:rFonts w:ascii="WHITNEY-MEDIUM" w:eastAsiaTheme="minorEastAsia" w:hAnsi="WHITNEY-MEDIUM" w:cstheme="minorBidi"/>
          <w:sz w:val="22"/>
          <w:szCs w:val="22"/>
        </w:rPr>
        <w:t xml:space="preserve"> Navy, Coast Guard</w:t>
      </w:r>
      <w:r w:rsidR="001365AD" w:rsidRPr="000915F0">
        <w:rPr>
          <w:rFonts w:ascii="WHITNEY-MEDIUM" w:eastAsiaTheme="minorEastAsia" w:hAnsi="WHITNEY-MEDIUM" w:cstheme="minorBidi"/>
          <w:sz w:val="22"/>
          <w:szCs w:val="22"/>
        </w:rPr>
        <w:t>,</w:t>
      </w:r>
      <w:r w:rsidR="00F51233" w:rsidRPr="000915F0">
        <w:rPr>
          <w:rFonts w:ascii="WHITNEY-MEDIUM" w:eastAsiaTheme="minorEastAsia" w:hAnsi="WHITNEY-MEDIUM" w:cstheme="minorBidi"/>
          <w:sz w:val="22"/>
          <w:szCs w:val="22"/>
        </w:rPr>
        <w:t xml:space="preserve"> and Marine</w:t>
      </w:r>
      <w:r w:rsidR="00BA58F7" w:rsidRPr="000915F0">
        <w:rPr>
          <w:rFonts w:ascii="WHITNEY-MEDIUM" w:eastAsiaTheme="minorEastAsia" w:hAnsi="WHITNEY-MEDIUM" w:cstheme="minorBidi"/>
          <w:sz w:val="22"/>
          <w:szCs w:val="22"/>
        </w:rPr>
        <w:t xml:space="preserve"> Corp</w:t>
      </w:r>
      <w:r w:rsidR="00ED42AD" w:rsidRPr="000915F0">
        <w:rPr>
          <w:rFonts w:ascii="WHITNEY-MEDIUM" w:eastAsiaTheme="minorEastAsia" w:hAnsi="WHITNEY-MEDIUM" w:cstheme="minorBidi"/>
          <w:sz w:val="22"/>
          <w:szCs w:val="22"/>
        </w:rPr>
        <w:t>s</w:t>
      </w:r>
      <w:r w:rsidR="00F51233" w:rsidRPr="000915F0">
        <w:rPr>
          <w:rFonts w:ascii="WHITNEY-MEDIUM" w:eastAsiaTheme="minorEastAsia" w:hAnsi="WHITNEY-MEDIUM" w:cstheme="minorBidi"/>
          <w:sz w:val="22"/>
          <w:szCs w:val="22"/>
        </w:rPr>
        <w:t xml:space="preserve"> while giving the public an opportunity to </w:t>
      </w:r>
      <w:r w:rsidR="00ED42AD" w:rsidRPr="000915F0">
        <w:rPr>
          <w:rFonts w:ascii="WHITNEY-MEDIUM" w:eastAsiaTheme="minorEastAsia" w:hAnsi="WHITNEY-MEDIUM" w:cstheme="minorBidi"/>
          <w:sz w:val="22"/>
          <w:szCs w:val="22"/>
        </w:rPr>
        <w:t xml:space="preserve">share their </w:t>
      </w:r>
      <w:r w:rsidR="00246D42" w:rsidRPr="000915F0">
        <w:rPr>
          <w:rFonts w:ascii="WHITNEY-MEDIUM" w:eastAsiaTheme="minorEastAsia" w:hAnsi="WHITNEY-MEDIUM" w:cstheme="minorBidi"/>
          <w:sz w:val="22"/>
          <w:szCs w:val="22"/>
        </w:rPr>
        <w:t>support</w:t>
      </w:r>
      <w:r w:rsidR="00ED42AD" w:rsidRPr="000915F0">
        <w:rPr>
          <w:rFonts w:ascii="WHITNEY-MEDIUM" w:eastAsiaTheme="minorEastAsia" w:hAnsi="WHITNEY-MEDIUM" w:cstheme="minorBidi"/>
          <w:sz w:val="22"/>
          <w:szCs w:val="22"/>
        </w:rPr>
        <w:t xml:space="preserve"> </w:t>
      </w:r>
      <w:r w:rsidR="00F51233" w:rsidRPr="000915F0">
        <w:rPr>
          <w:rFonts w:ascii="WHITNEY-MEDIUM" w:eastAsiaTheme="minorEastAsia" w:hAnsi="WHITNEY-MEDIUM" w:cstheme="minorBidi"/>
          <w:sz w:val="22"/>
          <w:szCs w:val="22"/>
        </w:rPr>
        <w:t xml:space="preserve">for these </w:t>
      </w:r>
      <w:r w:rsidR="00772493" w:rsidRPr="000915F0">
        <w:rPr>
          <w:rFonts w:ascii="WHITNEY-MEDIUM" w:eastAsiaTheme="minorEastAsia" w:hAnsi="WHITNEY-MEDIUM" w:cstheme="minorBidi"/>
          <w:sz w:val="22"/>
          <w:szCs w:val="22"/>
        </w:rPr>
        <w:t>men and women serving our country,”</w:t>
      </w:r>
      <w:r w:rsidR="00077DF8" w:rsidRPr="000915F0">
        <w:rPr>
          <w:rFonts w:ascii="WHITNEY-MEDIUM" w:eastAsiaTheme="minorEastAsia" w:hAnsi="WHITNEY-MEDIUM" w:cstheme="minorBidi"/>
          <w:sz w:val="22"/>
          <w:szCs w:val="22"/>
        </w:rPr>
        <w:t xml:space="preserve"> said Rebecca Parkes, USO Regional President for the Northeast Region. “</w:t>
      </w:r>
      <w:r w:rsidR="00ED42AD" w:rsidRPr="000915F0">
        <w:rPr>
          <w:rFonts w:ascii="WHITNEY-MEDIUM" w:eastAsiaTheme="minorEastAsia" w:hAnsi="WHITNEY-MEDIUM" w:cstheme="minorBidi"/>
          <w:sz w:val="22"/>
          <w:szCs w:val="22"/>
        </w:rPr>
        <w:t xml:space="preserve">After </w:t>
      </w:r>
      <w:r w:rsidR="00246D42" w:rsidRPr="000915F0">
        <w:rPr>
          <w:rFonts w:ascii="WHITNEY-MEDIUM" w:eastAsiaTheme="minorEastAsia" w:hAnsi="WHITNEY-MEDIUM" w:cstheme="minorBidi"/>
          <w:sz w:val="22"/>
          <w:szCs w:val="22"/>
        </w:rPr>
        <w:t xml:space="preserve">a two-year hiatus due to the pandemic, the USO is thrilled to bring opportunities for care and connection for our Sailors, Marines, Coast Guardsmen throughout Fleet Week New York. </w:t>
      </w:r>
    </w:p>
    <w:p w14:paraId="3638DEC9" w14:textId="77777777" w:rsidR="00744EF5" w:rsidRPr="000915F0" w:rsidRDefault="00744EF5" w:rsidP="000915F0">
      <w:pPr>
        <w:pStyle w:val="Default"/>
        <w:rPr>
          <w:rFonts w:ascii="WHITNEY-MEDIUM" w:eastAsiaTheme="minorEastAsia" w:hAnsi="WHITNEY-MEDIUM" w:cstheme="minorBidi"/>
          <w:sz w:val="22"/>
          <w:szCs w:val="22"/>
        </w:rPr>
      </w:pPr>
    </w:p>
    <w:p w14:paraId="125B8CC0" w14:textId="1D1B64F0" w:rsidR="00732DAE" w:rsidRPr="000915F0" w:rsidRDefault="00B27F01" w:rsidP="000915F0">
      <w:pPr>
        <w:pStyle w:val="Default"/>
        <w:rPr>
          <w:rFonts w:ascii="WHITNEY-MEDIUM" w:eastAsiaTheme="minorEastAsia" w:hAnsi="WHITNEY-MEDIUM" w:cstheme="minorBidi"/>
          <w:sz w:val="22"/>
          <w:szCs w:val="22"/>
        </w:rPr>
      </w:pPr>
      <w:r w:rsidRPr="000915F0">
        <w:rPr>
          <w:rFonts w:ascii="WHITNEY-MEDIUM" w:eastAsiaTheme="minorEastAsia" w:hAnsi="WHITNEY-MEDIUM" w:cstheme="minorBidi"/>
          <w:sz w:val="22"/>
          <w:szCs w:val="22"/>
        </w:rPr>
        <w:t xml:space="preserve">USO </w:t>
      </w:r>
      <w:r w:rsidR="00DC2800" w:rsidRPr="000915F0">
        <w:rPr>
          <w:rFonts w:ascii="WHITNEY-MEDIUM" w:eastAsiaTheme="minorEastAsia" w:hAnsi="WHITNEY-MEDIUM" w:cstheme="minorBidi"/>
          <w:sz w:val="22"/>
          <w:szCs w:val="22"/>
        </w:rPr>
        <w:t>Fleet Week</w:t>
      </w:r>
      <w:r w:rsidR="00BE732E" w:rsidRPr="000915F0">
        <w:rPr>
          <w:rFonts w:ascii="WHITNEY-MEDIUM" w:eastAsiaTheme="minorEastAsia" w:hAnsi="WHITNEY-MEDIUM" w:cstheme="minorBidi"/>
          <w:sz w:val="22"/>
          <w:szCs w:val="22"/>
        </w:rPr>
        <w:t xml:space="preserve"> New York activations will include: </w:t>
      </w:r>
    </w:p>
    <w:p w14:paraId="659F7421" w14:textId="77777777" w:rsidR="00D54ED6" w:rsidRPr="000915F0" w:rsidRDefault="00D54ED6" w:rsidP="000915F0">
      <w:pPr>
        <w:pStyle w:val="Default"/>
        <w:rPr>
          <w:rFonts w:ascii="WHITNEY-MEDIUM" w:eastAsiaTheme="minorEastAsia" w:hAnsi="WHITNEY-MEDIUM" w:cstheme="minorBidi"/>
          <w:sz w:val="22"/>
          <w:szCs w:val="22"/>
        </w:rPr>
      </w:pPr>
    </w:p>
    <w:p w14:paraId="26308BF2" w14:textId="0AFCC25F" w:rsidR="00D54ED6" w:rsidRPr="000915F0" w:rsidRDefault="0053109A" w:rsidP="000915F0">
      <w:pPr>
        <w:pStyle w:val="ListParagraph"/>
        <w:numPr>
          <w:ilvl w:val="0"/>
          <w:numId w:val="2"/>
        </w:numPr>
        <w:spacing w:line="240" w:lineRule="auto"/>
        <w:rPr>
          <w:rFonts w:ascii="WHITNEY-MEDIUM" w:eastAsiaTheme="minorEastAsia" w:hAnsi="WHITNEY-MEDIUM"/>
          <w:color w:val="000000"/>
        </w:rPr>
      </w:pPr>
      <w:r w:rsidRPr="000915F0">
        <w:rPr>
          <w:rFonts w:ascii="WHITNEY-MEDIUM" w:eastAsiaTheme="minorEastAsia" w:hAnsi="WHITNEY-MEDIUM"/>
          <w:b/>
          <w:bCs/>
        </w:rPr>
        <w:t>Parade of Ship</w:t>
      </w:r>
      <w:r w:rsidR="005E2A04" w:rsidRPr="000915F0">
        <w:rPr>
          <w:rFonts w:ascii="WHITNEY-MEDIUM" w:eastAsiaTheme="minorEastAsia" w:hAnsi="WHITNEY-MEDIUM"/>
          <w:b/>
          <w:bCs/>
        </w:rPr>
        <w:t>s</w:t>
      </w:r>
      <w:r w:rsidRPr="000915F0">
        <w:rPr>
          <w:rFonts w:ascii="WHITNEY-MEDIUM" w:eastAsiaTheme="minorEastAsia" w:hAnsi="WHITNEY-MEDIUM"/>
          <w:b/>
          <w:bCs/>
        </w:rPr>
        <w:t xml:space="preserve"> Viewing Breakfast</w:t>
      </w:r>
      <w:r w:rsidR="008F30C1" w:rsidRPr="000915F0">
        <w:rPr>
          <w:rFonts w:ascii="WHITNEY-MEDIUM" w:eastAsiaTheme="minorEastAsia" w:hAnsi="WHITNEY-MEDIUM"/>
          <w:b/>
          <w:bCs/>
        </w:rPr>
        <w:t xml:space="preserve"> (May 25</w:t>
      </w:r>
      <w:r w:rsidR="00A71FE2" w:rsidRPr="000915F0">
        <w:rPr>
          <w:rFonts w:ascii="WHITNEY-MEDIUM" w:eastAsiaTheme="minorEastAsia" w:hAnsi="WHITNEY-MEDIUM"/>
          <w:b/>
          <w:bCs/>
        </w:rPr>
        <w:t xml:space="preserve">, </w:t>
      </w:r>
      <w:r w:rsidR="00286F8F" w:rsidRPr="000915F0">
        <w:rPr>
          <w:rFonts w:ascii="WHITNEY-MEDIUM" w:eastAsiaTheme="minorEastAsia" w:hAnsi="WHITNEY-MEDIUM"/>
          <w:b/>
          <w:bCs/>
        </w:rPr>
        <w:t xml:space="preserve">7 </w:t>
      </w:r>
      <w:r w:rsidR="00F02412" w:rsidRPr="000915F0">
        <w:rPr>
          <w:rFonts w:ascii="WHITNEY-MEDIUM" w:eastAsiaTheme="minorEastAsia" w:hAnsi="WHITNEY-MEDIUM"/>
          <w:b/>
          <w:bCs/>
        </w:rPr>
        <w:t xml:space="preserve">– </w:t>
      </w:r>
      <w:r w:rsidR="00286F8F" w:rsidRPr="000915F0">
        <w:rPr>
          <w:rFonts w:ascii="WHITNEY-MEDIUM" w:eastAsiaTheme="minorEastAsia" w:hAnsi="WHITNEY-MEDIUM"/>
          <w:b/>
          <w:bCs/>
        </w:rPr>
        <w:t>10</w:t>
      </w:r>
      <w:r w:rsidR="00A71FE2" w:rsidRPr="000915F0">
        <w:rPr>
          <w:rFonts w:ascii="WHITNEY-MEDIUM" w:eastAsiaTheme="minorEastAsia" w:hAnsi="WHITNEY-MEDIUM"/>
          <w:b/>
          <w:bCs/>
        </w:rPr>
        <w:t xml:space="preserve"> a.m. ET</w:t>
      </w:r>
      <w:r w:rsidR="008F30C1" w:rsidRPr="000915F0">
        <w:rPr>
          <w:rFonts w:ascii="WHITNEY-MEDIUM" w:eastAsiaTheme="minorEastAsia" w:hAnsi="WHITNEY-MEDIUM"/>
          <w:b/>
          <w:bCs/>
        </w:rPr>
        <w:t>)</w:t>
      </w:r>
      <w:r w:rsidRPr="000915F0">
        <w:rPr>
          <w:rFonts w:ascii="WHITNEY-MEDIUM" w:eastAsiaTheme="minorEastAsia" w:hAnsi="WHITNEY-MEDIUM"/>
        </w:rPr>
        <w:t xml:space="preserve"> –</w:t>
      </w:r>
      <w:r w:rsidR="006A2224" w:rsidRPr="000915F0">
        <w:rPr>
          <w:rFonts w:ascii="WHITNEY-MEDIUM" w:eastAsiaTheme="minorEastAsia" w:hAnsi="WHITNEY-MEDIUM"/>
        </w:rPr>
        <w:t xml:space="preserve"> </w:t>
      </w:r>
      <w:r w:rsidR="006B27F7" w:rsidRPr="000915F0">
        <w:rPr>
          <w:rFonts w:ascii="WHITNEY-MEDIUM" w:eastAsiaTheme="minorEastAsia" w:hAnsi="WHITNEY-MEDIUM"/>
        </w:rPr>
        <w:t xml:space="preserve">Military leadership and invited </w:t>
      </w:r>
      <w:r w:rsidRPr="000915F0">
        <w:rPr>
          <w:rFonts w:ascii="WHITNEY-MEDIUM" w:eastAsiaTheme="minorEastAsia" w:hAnsi="WHITNEY-MEDIUM"/>
        </w:rPr>
        <w:t xml:space="preserve">USO supporters will </w:t>
      </w:r>
      <w:r w:rsidR="00324534" w:rsidRPr="000915F0">
        <w:rPr>
          <w:rFonts w:ascii="WHITNEY-MEDIUM" w:eastAsiaTheme="minorEastAsia" w:hAnsi="WHITNEY-MEDIUM"/>
        </w:rPr>
        <w:t xml:space="preserve">gather to </w:t>
      </w:r>
      <w:r w:rsidR="007F7CC4" w:rsidRPr="000915F0">
        <w:rPr>
          <w:rFonts w:ascii="WHITNEY-MEDIUM" w:eastAsiaTheme="minorEastAsia" w:hAnsi="WHITNEY-MEDIUM"/>
        </w:rPr>
        <w:t>welcome</w:t>
      </w:r>
      <w:r w:rsidRPr="000915F0">
        <w:rPr>
          <w:rFonts w:ascii="WHITNEY-MEDIUM" w:eastAsiaTheme="minorEastAsia" w:hAnsi="WHITNEY-MEDIUM"/>
        </w:rPr>
        <w:t xml:space="preserve"> ships entering New York’s </w:t>
      </w:r>
      <w:r w:rsidR="006A2224" w:rsidRPr="000915F0">
        <w:rPr>
          <w:rFonts w:ascii="WHITNEY-MEDIUM" w:eastAsiaTheme="minorEastAsia" w:hAnsi="WHITNEY-MEDIUM"/>
        </w:rPr>
        <w:t>h</w:t>
      </w:r>
      <w:r w:rsidRPr="000915F0">
        <w:rPr>
          <w:rFonts w:ascii="WHITNEY-MEDIUM" w:eastAsiaTheme="minorEastAsia" w:hAnsi="WHITNEY-MEDIUM"/>
        </w:rPr>
        <w:t>arbor</w:t>
      </w:r>
      <w:r w:rsidR="00437AD9" w:rsidRPr="000915F0">
        <w:rPr>
          <w:rFonts w:ascii="WHITNEY-MEDIUM" w:eastAsiaTheme="minorEastAsia" w:hAnsi="WHITNEY-MEDIUM"/>
        </w:rPr>
        <w:t xml:space="preserve"> and enjoy </w:t>
      </w:r>
      <w:r w:rsidR="007F7CC4" w:rsidRPr="000915F0">
        <w:rPr>
          <w:rFonts w:ascii="WHITNEY-MEDIUM" w:eastAsiaTheme="minorEastAsia" w:hAnsi="WHITNEY-MEDIUM"/>
        </w:rPr>
        <w:t xml:space="preserve">a </w:t>
      </w:r>
      <w:r w:rsidR="00437AD9" w:rsidRPr="000915F0">
        <w:rPr>
          <w:rFonts w:ascii="WHITNEY-MEDIUM" w:eastAsiaTheme="minorEastAsia" w:hAnsi="WHITNEY-MEDIUM"/>
        </w:rPr>
        <w:t xml:space="preserve">refreshing </w:t>
      </w:r>
      <w:r w:rsidR="007542DD" w:rsidRPr="000915F0">
        <w:rPr>
          <w:rFonts w:ascii="WHITNEY-MEDIUM" w:eastAsiaTheme="minorEastAsia" w:hAnsi="WHITNEY-MEDIUM"/>
        </w:rPr>
        <w:t>breakfast.</w:t>
      </w:r>
      <w:r w:rsidR="0064477F" w:rsidRPr="000915F0">
        <w:rPr>
          <w:rFonts w:ascii="WHITNEY-MEDIUM" w:eastAsiaTheme="minorEastAsia" w:hAnsi="WHITNEY-MEDIUM"/>
        </w:rPr>
        <w:t xml:space="preserve"> </w:t>
      </w:r>
      <w:r w:rsidR="0064477F" w:rsidRPr="000915F0">
        <w:rPr>
          <w:rFonts w:ascii="WHITNEY-MEDIUM" w:eastAsiaTheme="minorEastAsia" w:hAnsi="WHITNEY-MEDIUM"/>
          <w:color w:val="000000"/>
        </w:rPr>
        <w:t xml:space="preserve">High-profile military leadership </w:t>
      </w:r>
      <w:r w:rsidR="007F7CC4" w:rsidRPr="000915F0">
        <w:rPr>
          <w:rFonts w:ascii="WHITNEY-MEDIUM" w:eastAsiaTheme="minorEastAsia" w:hAnsi="WHITNEY-MEDIUM"/>
          <w:color w:val="000000"/>
        </w:rPr>
        <w:t xml:space="preserve">also will be </w:t>
      </w:r>
      <w:r w:rsidR="0069419C">
        <w:rPr>
          <w:rFonts w:ascii="WHITNEY-MEDIUM" w:eastAsiaTheme="minorEastAsia" w:hAnsi="WHITNEY-MEDIUM"/>
          <w:color w:val="000000"/>
        </w:rPr>
        <w:t>on-site</w:t>
      </w:r>
      <w:r w:rsidR="007F7CC4" w:rsidRPr="000915F0">
        <w:rPr>
          <w:rFonts w:ascii="WHITNEY-MEDIUM" w:eastAsiaTheme="minorEastAsia" w:hAnsi="WHITNEY-MEDIUM"/>
          <w:color w:val="000000"/>
        </w:rPr>
        <w:t xml:space="preserve"> to</w:t>
      </w:r>
      <w:r w:rsidR="004714EF" w:rsidRPr="000915F0">
        <w:rPr>
          <w:rFonts w:ascii="WHITNEY-MEDIUM" w:eastAsiaTheme="minorEastAsia" w:hAnsi="WHITNEY-MEDIUM"/>
          <w:color w:val="000000"/>
        </w:rPr>
        <w:t xml:space="preserve"> </w:t>
      </w:r>
      <w:r w:rsidR="007F7CC4" w:rsidRPr="000915F0">
        <w:rPr>
          <w:rFonts w:ascii="WHITNEY-MEDIUM" w:eastAsiaTheme="minorEastAsia" w:hAnsi="WHITNEY-MEDIUM"/>
          <w:color w:val="000000"/>
        </w:rPr>
        <w:t>usher in the</w:t>
      </w:r>
      <w:r w:rsidR="00437AD9" w:rsidRPr="000915F0">
        <w:rPr>
          <w:rFonts w:ascii="WHITNEY-MEDIUM" w:eastAsiaTheme="minorEastAsia" w:hAnsi="WHITNEY-MEDIUM"/>
          <w:color w:val="000000"/>
        </w:rPr>
        <w:t xml:space="preserve"> ships</w:t>
      </w:r>
      <w:r w:rsidR="00324534" w:rsidRPr="000915F0">
        <w:rPr>
          <w:rFonts w:ascii="WHITNEY-MEDIUM" w:eastAsiaTheme="minorEastAsia" w:hAnsi="WHITNEY-MEDIUM"/>
          <w:color w:val="000000"/>
        </w:rPr>
        <w:t xml:space="preserve">. </w:t>
      </w:r>
    </w:p>
    <w:p w14:paraId="622A4E3F" w14:textId="3FB2D309" w:rsidR="003F28D3" w:rsidRPr="000915F0" w:rsidRDefault="0069419C" w:rsidP="000915F0">
      <w:pPr>
        <w:pStyle w:val="Default"/>
        <w:numPr>
          <w:ilvl w:val="0"/>
          <w:numId w:val="2"/>
        </w:numPr>
        <w:spacing w:after="120"/>
        <w:rPr>
          <w:rFonts w:ascii="WHITNEY-MEDIUM" w:eastAsiaTheme="minorEastAsia" w:hAnsi="WHITNEY-MEDIUM" w:cstheme="minorBidi"/>
          <w:sz w:val="22"/>
          <w:szCs w:val="22"/>
        </w:rPr>
      </w:pPr>
      <w:hyperlink r:id="rId11" w:history="1">
        <w:r w:rsidR="003F28D3" w:rsidRPr="000915F0">
          <w:rPr>
            <w:rStyle w:val="Hyperlink"/>
            <w:rFonts w:ascii="WHITNEY-MEDIUM" w:eastAsiaTheme="minorEastAsia" w:hAnsi="WHITNEY-MEDIUM" w:cstheme="minorBidi"/>
            <w:b/>
            <w:bCs/>
            <w:sz w:val="22"/>
            <w:szCs w:val="22"/>
          </w:rPr>
          <w:t>Rock the Fleet</w:t>
        </w:r>
      </w:hyperlink>
      <w:r w:rsidR="003F28D3" w:rsidRPr="000915F0">
        <w:rPr>
          <w:rFonts w:ascii="WHITNEY-MEDIUM" w:eastAsiaTheme="minorEastAsia" w:hAnsi="WHITNEY-MEDIUM" w:cstheme="minorBidi"/>
          <w:b/>
          <w:bCs/>
          <w:sz w:val="22"/>
          <w:szCs w:val="22"/>
        </w:rPr>
        <w:t xml:space="preserve"> </w:t>
      </w:r>
      <w:r w:rsidR="00144C5A" w:rsidRPr="000915F0">
        <w:rPr>
          <w:rFonts w:ascii="WHITNEY-MEDIUM" w:eastAsiaTheme="minorEastAsia" w:hAnsi="WHITNEY-MEDIUM" w:cstheme="minorBidi"/>
          <w:b/>
          <w:bCs/>
          <w:sz w:val="22"/>
          <w:szCs w:val="22"/>
        </w:rPr>
        <w:t>(May 25</w:t>
      </w:r>
      <w:r w:rsidR="00A71FE2" w:rsidRPr="000915F0">
        <w:rPr>
          <w:rFonts w:ascii="WHITNEY-MEDIUM" w:eastAsiaTheme="minorEastAsia" w:hAnsi="WHITNEY-MEDIUM" w:cstheme="minorBidi"/>
          <w:b/>
          <w:bCs/>
          <w:sz w:val="22"/>
          <w:szCs w:val="22"/>
        </w:rPr>
        <w:t xml:space="preserve">, </w:t>
      </w:r>
      <w:r w:rsidR="00286F8F" w:rsidRPr="000915F0">
        <w:rPr>
          <w:rFonts w:ascii="WHITNEY-MEDIUM" w:eastAsiaTheme="minorEastAsia" w:hAnsi="WHITNEY-MEDIUM" w:cstheme="minorBidi"/>
          <w:b/>
          <w:bCs/>
          <w:sz w:val="22"/>
          <w:szCs w:val="22"/>
        </w:rPr>
        <w:t>7</w:t>
      </w:r>
      <w:r w:rsidR="00A71FE2" w:rsidRPr="000915F0">
        <w:rPr>
          <w:rFonts w:ascii="WHITNEY-MEDIUM" w:eastAsiaTheme="minorEastAsia" w:hAnsi="WHITNEY-MEDIUM" w:cstheme="minorBidi"/>
          <w:b/>
          <w:bCs/>
          <w:sz w:val="22"/>
          <w:szCs w:val="22"/>
        </w:rPr>
        <w:t xml:space="preserve"> p.m. ET</w:t>
      </w:r>
      <w:r w:rsidR="00144C5A" w:rsidRPr="000915F0">
        <w:rPr>
          <w:rFonts w:ascii="WHITNEY-MEDIUM" w:eastAsiaTheme="minorEastAsia" w:hAnsi="WHITNEY-MEDIUM" w:cstheme="minorBidi"/>
          <w:b/>
          <w:bCs/>
          <w:sz w:val="22"/>
          <w:szCs w:val="22"/>
        </w:rPr>
        <w:t xml:space="preserve">) </w:t>
      </w:r>
      <w:r w:rsidR="003F28D3" w:rsidRPr="000915F0">
        <w:rPr>
          <w:rFonts w:ascii="WHITNEY-MEDIUM" w:eastAsiaTheme="minorEastAsia" w:hAnsi="WHITNEY-MEDIUM" w:cstheme="minorBidi"/>
          <w:sz w:val="22"/>
          <w:szCs w:val="22"/>
        </w:rPr>
        <w:t xml:space="preserve">– </w:t>
      </w:r>
      <w:r w:rsidR="002C14F6" w:rsidRPr="000915F0">
        <w:rPr>
          <w:rFonts w:ascii="WHITNEY-MEDIUM" w:eastAsiaTheme="minorEastAsia" w:hAnsi="WHITNEY-MEDIUM" w:cstheme="minorBidi"/>
          <w:sz w:val="22"/>
          <w:szCs w:val="22"/>
        </w:rPr>
        <w:t>T</w:t>
      </w:r>
      <w:r w:rsidR="000D288E" w:rsidRPr="000915F0">
        <w:rPr>
          <w:rFonts w:ascii="WHITNEY-MEDIUM" w:eastAsiaTheme="minorEastAsia" w:hAnsi="WHITNEY-MEDIUM" w:cstheme="minorBidi"/>
          <w:sz w:val="22"/>
          <w:szCs w:val="22"/>
        </w:rPr>
        <w:t xml:space="preserve">he </w:t>
      </w:r>
      <w:r w:rsidR="001F0C34" w:rsidRPr="000915F0">
        <w:rPr>
          <w:rFonts w:ascii="WHITNEY-MEDIUM" w:eastAsiaTheme="minorEastAsia" w:hAnsi="WHITNEY-MEDIUM" w:cstheme="minorBidi"/>
          <w:sz w:val="22"/>
          <w:szCs w:val="22"/>
        </w:rPr>
        <w:t xml:space="preserve">USO </w:t>
      </w:r>
      <w:r w:rsidR="006B27F7" w:rsidRPr="000915F0">
        <w:rPr>
          <w:rFonts w:ascii="WHITNEY-MEDIUM" w:eastAsiaTheme="minorEastAsia" w:hAnsi="WHITNEY-MEDIUM" w:cstheme="minorBidi"/>
          <w:sz w:val="22"/>
          <w:szCs w:val="22"/>
        </w:rPr>
        <w:t>invites</w:t>
      </w:r>
      <w:r w:rsidR="001F0C34" w:rsidRPr="000915F0">
        <w:rPr>
          <w:rFonts w:ascii="WHITNEY-MEDIUM" w:eastAsiaTheme="minorEastAsia" w:hAnsi="WHITNEY-MEDIUM" w:cstheme="minorBidi"/>
          <w:sz w:val="22"/>
          <w:szCs w:val="22"/>
        </w:rPr>
        <w:t xml:space="preserve"> </w:t>
      </w:r>
      <w:r w:rsidR="001C5A2D" w:rsidRPr="000915F0">
        <w:rPr>
          <w:rFonts w:ascii="WHITNEY-MEDIUM" w:eastAsiaTheme="minorEastAsia" w:hAnsi="WHITNEY-MEDIUM" w:cstheme="minorBidi"/>
          <w:sz w:val="22"/>
          <w:szCs w:val="22"/>
        </w:rPr>
        <w:t xml:space="preserve">400 </w:t>
      </w:r>
      <w:r w:rsidR="001F0C34" w:rsidRPr="000915F0">
        <w:rPr>
          <w:rFonts w:ascii="WHITNEY-MEDIUM" w:eastAsiaTheme="minorEastAsia" w:hAnsi="WHITNEY-MEDIUM" w:cstheme="minorBidi"/>
          <w:sz w:val="22"/>
          <w:szCs w:val="22"/>
        </w:rPr>
        <w:t>s</w:t>
      </w:r>
      <w:r w:rsidR="00325C5E" w:rsidRPr="000915F0">
        <w:rPr>
          <w:rFonts w:ascii="WHITNEY-MEDIUM" w:eastAsiaTheme="minorEastAsia" w:hAnsi="WHITNEY-MEDIUM" w:cstheme="minorBidi"/>
          <w:sz w:val="22"/>
          <w:szCs w:val="22"/>
        </w:rPr>
        <w:t>ailors</w:t>
      </w:r>
      <w:r w:rsidR="001F0C34" w:rsidRPr="000915F0">
        <w:rPr>
          <w:rFonts w:ascii="WHITNEY-MEDIUM" w:eastAsiaTheme="minorEastAsia" w:hAnsi="WHITNEY-MEDIUM" w:cstheme="minorBidi"/>
          <w:sz w:val="22"/>
          <w:szCs w:val="22"/>
        </w:rPr>
        <w:t xml:space="preserve"> </w:t>
      </w:r>
      <w:r w:rsidR="006B27F7" w:rsidRPr="000915F0">
        <w:rPr>
          <w:rFonts w:ascii="WHITNEY-MEDIUM" w:eastAsiaTheme="minorEastAsia" w:hAnsi="WHITNEY-MEDIUM" w:cstheme="minorBidi"/>
          <w:sz w:val="22"/>
          <w:szCs w:val="22"/>
        </w:rPr>
        <w:t xml:space="preserve">to </w:t>
      </w:r>
      <w:r w:rsidR="001F0C34" w:rsidRPr="000915F0">
        <w:rPr>
          <w:rFonts w:ascii="WHITNEY-MEDIUM" w:eastAsiaTheme="minorEastAsia" w:hAnsi="WHITNEY-MEDIUM" w:cstheme="minorBidi"/>
          <w:sz w:val="22"/>
          <w:szCs w:val="22"/>
        </w:rPr>
        <w:t xml:space="preserve">the </w:t>
      </w:r>
      <w:r w:rsidR="000D288E" w:rsidRPr="000915F0">
        <w:rPr>
          <w:rFonts w:ascii="WHITNEY-MEDIUM" w:eastAsiaTheme="minorEastAsia" w:hAnsi="WHITNEY-MEDIUM" w:cstheme="minorBidi"/>
          <w:sz w:val="22"/>
          <w:szCs w:val="22"/>
        </w:rPr>
        <w:t xml:space="preserve">Hard Rock </w:t>
      </w:r>
      <w:r w:rsidR="004F608D" w:rsidRPr="000915F0">
        <w:rPr>
          <w:rFonts w:ascii="WHITNEY-MEDIUM" w:eastAsiaTheme="minorEastAsia" w:hAnsi="WHITNEY-MEDIUM" w:cstheme="minorBidi"/>
          <w:sz w:val="22"/>
          <w:szCs w:val="22"/>
        </w:rPr>
        <w:t xml:space="preserve">Café </w:t>
      </w:r>
      <w:r w:rsidR="008A24E1" w:rsidRPr="000915F0">
        <w:rPr>
          <w:rFonts w:ascii="WHITNEY-MEDIUM" w:eastAsiaTheme="minorEastAsia" w:hAnsi="WHITNEY-MEDIUM" w:cstheme="minorBidi"/>
          <w:sz w:val="22"/>
          <w:szCs w:val="22"/>
        </w:rPr>
        <w:t>for</w:t>
      </w:r>
      <w:r w:rsidR="005C139B" w:rsidRPr="000915F0">
        <w:rPr>
          <w:rFonts w:ascii="WHITNEY-MEDIUM" w:eastAsiaTheme="minorEastAsia" w:hAnsi="WHITNEY-MEDIUM" w:cstheme="minorBidi"/>
          <w:sz w:val="22"/>
          <w:szCs w:val="22"/>
        </w:rPr>
        <w:t xml:space="preserve"> </w:t>
      </w:r>
      <w:r w:rsidR="006A7846" w:rsidRPr="000915F0">
        <w:rPr>
          <w:rFonts w:ascii="WHITNEY-MEDIUM" w:eastAsiaTheme="minorEastAsia" w:hAnsi="WHITNEY-MEDIUM" w:cstheme="minorBidi"/>
          <w:sz w:val="22"/>
          <w:szCs w:val="22"/>
        </w:rPr>
        <w:t xml:space="preserve">a reception and VIP concert featuring </w:t>
      </w:r>
      <w:r w:rsidR="006041B7">
        <w:rPr>
          <w:rFonts w:ascii="WHITNEY-MEDIUM" w:eastAsiaTheme="minorEastAsia" w:hAnsi="WHITNEY-MEDIUM" w:cstheme="minorBidi"/>
          <w:sz w:val="22"/>
          <w:szCs w:val="22"/>
        </w:rPr>
        <w:t>multi-platinum and GRAMMY® nominated recording artist</w:t>
      </w:r>
      <w:r w:rsidR="00D301C3" w:rsidRPr="000915F0">
        <w:rPr>
          <w:rFonts w:ascii="WHITNEY-MEDIUM" w:eastAsiaTheme="minorEastAsia" w:hAnsi="WHITNEY-MEDIUM" w:cstheme="minorBidi"/>
          <w:sz w:val="22"/>
          <w:szCs w:val="22"/>
        </w:rPr>
        <w:t xml:space="preserve"> </w:t>
      </w:r>
      <w:r w:rsidR="002A70A3" w:rsidRPr="000915F0">
        <w:rPr>
          <w:rFonts w:ascii="WHITNEY-MEDIUM" w:eastAsiaTheme="minorEastAsia" w:hAnsi="WHITNEY-MEDIUM" w:cstheme="minorBidi"/>
          <w:sz w:val="22"/>
          <w:szCs w:val="22"/>
        </w:rPr>
        <w:t>Gavin</w:t>
      </w:r>
      <w:r w:rsidR="006A7846" w:rsidRPr="000915F0">
        <w:rPr>
          <w:rFonts w:ascii="WHITNEY-MEDIUM" w:eastAsiaTheme="minorEastAsia" w:hAnsi="WHITNEY-MEDIUM" w:cstheme="minorBidi"/>
          <w:sz w:val="22"/>
          <w:szCs w:val="22"/>
        </w:rPr>
        <w:t xml:space="preserve"> DeGraw</w:t>
      </w:r>
      <w:r w:rsidR="006041B7">
        <w:rPr>
          <w:rFonts w:ascii="WHITNEY-MEDIUM" w:eastAsiaTheme="minorEastAsia" w:hAnsi="WHITNEY-MEDIUM" w:cstheme="minorBidi"/>
          <w:sz w:val="22"/>
          <w:szCs w:val="22"/>
        </w:rPr>
        <w:t xml:space="preserve"> on the heels of releasing his seventh studio album</w:t>
      </w:r>
      <w:r w:rsidR="00C45CD8">
        <w:rPr>
          <w:rFonts w:ascii="WHITNEY-MEDIUM" w:eastAsiaTheme="minorEastAsia" w:hAnsi="WHITNEY-MEDIUM" w:cstheme="minorBidi"/>
          <w:sz w:val="22"/>
          <w:szCs w:val="22"/>
        </w:rPr>
        <w:t xml:space="preserve"> </w:t>
      </w:r>
      <w:r w:rsidR="00C45CD8">
        <w:rPr>
          <w:rFonts w:ascii="WHITNEY-MEDIUM" w:eastAsiaTheme="minorEastAsia" w:hAnsi="WHITNEY-MEDIUM" w:cstheme="minorBidi"/>
          <w:i/>
          <w:iCs/>
          <w:sz w:val="22"/>
          <w:szCs w:val="22"/>
        </w:rPr>
        <w:t xml:space="preserve">Face </w:t>
      </w:r>
      <w:proofErr w:type="gramStart"/>
      <w:r w:rsidR="00C45CD8">
        <w:rPr>
          <w:rFonts w:ascii="WHITNEY-MEDIUM" w:eastAsiaTheme="minorEastAsia" w:hAnsi="WHITNEY-MEDIUM" w:cstheme="minorBidi"/>
          <w:i/>
          <w:iCs/>
          <w:sz w:val="22"/>
          <w:szCs w:val="22"/>
        </w:rPr>
        <w:t>The</w:t>
      </w:r>
      <w:proofErr w:type="gramEnd"/>
      <w:r w:rsidR="00C45CD8">
        <w:rPr>
          <w:rFonts w:ascii="WHITNEY-MEDIUM" w:eastAsiaTheme="minorEastAsia" w:hAnsi="WHITNEY-MEDIUM" w:cstheme="minorBidi"/>
          <w:i/>
          <w:iCs/>
          <w:sz w:val="22"/>
          <w:szCs w:val="22"/>
        </w:rPr>
        <w:t xml:space="preserve"> River</w:t>
      </w:r>
      <w:r w:rsidR="002A70A3" w:rsidRPr="000915F0">
        <w:rPr>
          <w:rFonts w:ascii="WHITNEY-MEDIUM" w:eastAsiaTheme="minorEastAsia" w:hAnsi="WHITNEY-MEDIUM" w:cstheme="minorBidi"/>
          <w:sz w:val="22"/>
          <w:szCs w:val="22"/>
        </w:rPr>
        <w:t>.</w:t>
      </w:r>
      <w:r w:rsidR="004365C2" w:rsidRPr="000915F0">
        <w:rPr>
          <w:rFonts w:ascii="WHITNEY-MEDIUM" w:eastAsiaTheme="minorEastAsia" w:hAnsi="WHITNEY-MEDIUM" w:cstheme="minorBidi"/>
          <w:sz w:val="22"/>
          <w:szCs w:val="22"/>
        </w:rPr>
        <w:t xml:space="preserve"> </w:t>
      </w:r>
      <w:r w:rsidR="00D301C3" w:rsidRPr="000915F0">
        <w:rPr>
          <w:rFonts w:ascii="WHITNEY-MEDIUM" w:eastAsiaTheme="minorEastAsia" w:hAnsi="WHITNEY-MEDIUM" w:cstheme="minorBidi"/>
          <w:sz w:val="22"/>
          <w:szCs w:val="22"/>
        </w:rPr>
        <w:t>Service members</w:t>
      </w:r>
      <w:r w:rsidR="004365C2" w:rsidRPr="000915F0">
        <w:rPr>
          <w:rFonts w:ascii="WHITNEY-MEDIUM" w:eastAsiaTheme="minorEastAsia" w:hAnsi="WHITNEY-MEDIUM" w:cstheme="minorBidi"/>
          <w:sz w:val="22"/>
          <w:szCs w:val="22"/>
        </w:rPr>
        <w:t xml:space="preserve"> </w:t>
      </w:r>
      <w:r w:rsidR="006B27F7" w:rsidRPr="000915F0">
        <w:rPr>
          <w:rFonts w:ascii="WHITNEY-MEDIUM" w:eastAsiaTheme="minorEastAsia" w:hAnsi="WHITNEY-MEDIUM" w:cstheme="minorBidi"/>
          <w:sz w:val="22"/>
          <w:szCs w:val="22"/>
        </w:rPr>
        <w:t>can</w:t>
      </w:r>
      <w:r w:rsidR="004365C2" w:rsidRPr="000915F0">
        <w:rPr>
          <w:rFonts w:ascii="WHITNEY-MEDIUM" w:eastAsiaTheme="minorEastAsia" w:hAnsi="WHITNEY-MEDIUM" w:cstheme="minorBidi"/>
          <w:sz w:val="22"/>
          <w:szCs w:val="22"/>
        </w:rPr>
        <w:t xml:space="preserve"> relax, reconnect, and </w:t>
      </w:r>
      <w:r w:rsidR="00BA0937" w:rsidRPr="000915F0">
        <w:rPr>
          <w:rFonts w:ascii="WHITNEY-MEDIUM" w:eastAsiaTheme="minorEastAsia" w:hAnsi="WHITNEY-MEDIUM" w:cstheme="minorBidi"/>
          <w:sz w:val="22"/>
          <w:szCs w:val="22"/>
        </w:rPr>
        <w:t xml:space="preserve">celebrate the </w:t>
      </w:r>
      <w:r w:rsidR="006B27F7" w:rsidRPr="000915F0">
        <w:rPr>
          <w:rFonts w:ascii="WHITNEY-MEDIUM" w:eastAsiaTheme="minorEastAsia" w:hAnsi="WHITNEY-MEDIUM" w:cstheme="minorBidi"/>
          <w:sz w:val="22"/>
          <w:szCs w:val="22"/>
        </w:rPr>
        <w:t xml:space="preserve">return </w:t>
      </w:r>
      <w:r w:rsidR="00BA0937" w:rsidRPr="000915F0">
        <w:rPr>
          <w:rFonts w:ascii="WHITNEY-MEDIUM" w:eastAsiaTheme="minorEastAsia" w:hAnsi="WHITNEY-MEDIUM" w:cstheme="minorBidi"/>
          <w:sz w:val="22"/>
          <w:szCs w:val="22"/>
        </w:rPr>
        <w:t>of Fleet Week</w:t>
      </w:r>
      <w:r w:rsidR="006B27F7" w:rsidRPr="000915F0">
        <w:rPr>
          <w:rFonts w:ascii="WHITNEY-MEDIUM" w:eastAsiaTheme="minorEastAsia" w:hAnsi="WHITNEY-MEDIUM" w:cstheme="minorBidi"/>
          <w:sz w:val="22"/>
          <w:szCs w:val="22"/>
        </w:rPr>
        <w:t xml:space="preserve"> New York</w:t>
      </w:r>
      <w:r w:rsidR="00BA0937" w:rsidRPr="000915F0">
        <w:rPr>
          <w:rFonts w:ascii="WHITNEY-MEDIUM" w:eastAsiaTheme="minorEastAsia" w:hAnsi="WHITNEY-MEDIUM" w:cstheme="minorBidi"/>
          <w:sz w:val="22"/>
          <w:szCs w:val="22"/>
        </w:rPr>
        <w:t>.</w:t>
      </w:r>
      <w:r w:rsidR="00A84CD0" w:rsidRPr="000915F0">
        <w:rPr>
          <w:rFonts w:ascii="WHITNEY-MEDIUM" w:eastAsiaTheme="minorEastAsia" w:hAnsi="WHITNEY-MEDIUM" w:cstheme="minorBidi"/>
          <w:sz w:val="22"/>
          <w:szCs w:val="22"/>
        </w:rPr>
        <w:t xml:space="preserve"> </w:t>
      </w:r>
    </w:p>
    <w:p w14:paraId="486788FE" w14:textId="5E0EAC05" w:rsidR="000915F0" w:rsidRPr="000915F0" w:rsidRDefault="000915F0" w:rsidP="000915F0">
      <w:pPr>
        <w:pStyle w:val="Default"/>
        <w:numPr>
          <w:ilvl w:val="0"/>
          <w:numId w:val="2"/>
        </w:numPr>
        <w:spacing w:after="120"/>
        <w:rPr>
          <w:rFonts w:ascii="WHITNEY-MEDIUM" w:eastAsiaTheme="minorEastAsia" w:hAnsi="WHITNEY-MEDIUM" w:cstheme="minorBidi"/>
          <w:sz w:val="22"/>
          <w:szCs w:val="22"/>
        </w:rPr>
      </w:pPr>
      <w:r w:rsidRPr="000915F0">
        <w:rPr>
          <w:rFonts w:ascii="WHITNEY-MEDIUM" w:eastAsiaTheme="minorEastAsia" w:hAnsi="WHITNEY-MEDIUM" w:cstheme="minorBidi"/>
          <w:b/>
          <w:bCs/>
          <w:sz w:val="22"/>
          <w:szCs w:val="22"/>
        </w:rPr>
        <w:t>USO Pier 88 Pop-Up USO Center (May 25-27, 8 a.m. – 4 p.m. ET daily)</w:t>
      </w:r>
      <w:r w:rsidRPr="000915F0">
        <w:rPr>
          <w:rFonts w:ascii="WHITNEY-MEDIUM" w:eastAsiaTheme="minorEastAsia" w:hAnsi="WHITNEY-MEDIUM" w:cstheme="minorBidi"/>
          <w:sz w:val="22"/>
          <w:szCs w:val="22"/>
        </w:rPr>
        <w:t xml:space="preserve"> – Service members will have access to many of the comforts of a traditional USO center via a temporary USO location at the Manhattan Cruise Terminal on Pier 88 South across from the USS Bataan. The center will support thousands of troops with refreshments thanks to in-kind donations from USO corporate partners -- snacks from Hudson News Stand, PepsiCo drinks, </w:t>
      </w:r>
      <w:proofErr w:type="gramStart"/>
      <w:r w:rsidRPr="000915F0">
        <w:rPr>
          <w:rFonts w:ascii="WHITNEY-MEDIUM" w:eastAsiaTheme="minorEastAsia" w:hAnsi="WHITNEY-MEDIUM" w:cstheme="minorBidi"/>
          <w:sz w:val="22"/>
          <w:szCs w:val="22"/>
        </w:rPr>
        <w:t>coffee</w:t>
      </w:r>
      <w:proofErr w:type="gramEnd"/>
      <w:r w:rsidRPr="000915F0">
        <w:rPr>
          <w:rFonts w:ascii="WHITNEY-MEDIUM" w:eastAsiaTheme="minorEastAsia" w:hAnsi="WHITNEY-MEDIUM" w:cstheme="minorBidi"/>
          <w:sz w:val="22"/>
          <w:szCs w:val="22"/>
        </w:rPr>
        <w:t xml:space="preserve"> and donuts from Dunkin’ Brands, hot dogs from </w:t>
      </w:r>
      <w:proofErr w:type="spellStart"/>
      <w:r w:rsidRPr="000915F0">
        <w:rPr>
          <w:rFonts w:ascii="WHITNEY-MEDIUM" w:eastAsiaTheme="minorEastAsia" w:hAnsi="WHITNEY-MEDIUM" w:cstheme="minorBidi"/>
          <w:sz w:val="22"/>
          <w:szCs w:val="22"/>
        </w:rPr>
        <w:t>Sabrett</w:t>
      </w:r>
      <w:proofErr w:type="spellEnd"/>
      <w:r w:rsidRPr="000915F0">
        <w:rPr>
          <w:rFonts w:ascii="WHITNEY-MEDIUM" w:eastAsiaTheme="minorEastAsia" w:hAnsi="WHITNEY-MEDIUM" w:cstheme="minorBidi"/>
          <w:sz w:val="22"/>
          <w:szCs w:val="22"/>
        </w:rPr>
        <w:t xml:space="preserve">, and Wawa pretzels. </w:t>
      </w:r>
    </w:p>
    <w:p w14:paraId="52769ECD" w14:textId="77777777" w:rsidR="000915F0" w:rsidRPr="000915F0" w:rsidRDefault="000915F0" w:rsidP="000915F0">
      <w:pPr>
        <w:pStyle w:val="Default"/>
        <w:numPr>
          <w:ilvl w:val="0"/>
          <w:numId w:val="2"/>
        </w:numPr>
        <w:rPr>
          <w:rFonts w:ascii="WHITNEY-MEDIUM" w:eastAsiaTheme="minorEastAsia" w:hAnsi="WHITNEY-MEDIUM" w:cstheme="minorBidi"/>
          <w:color w:val="000000" w:themeColor="text1"/>
          <w:sz w:val="22"/>
          <w:szCs w:val="22"/>
        </w:rPr>
      </w:pPr>
      <w:hyperlink r:id="rId12" w:history="1">
        <w:r w:rsidRPr="000915F0">
          <w:rPr>
            <w:rStyle w:val="Hyperlink"/>
            <w:rFonts w:ascii="WHITNEY-MEDIUM" w:eastAsiaTheme="minorEastAsia" w:hAnsi="WHITNEY-MEDIUM" w:cstheme="minorBidi"/>
            <w:b/>
            <w:bCs/>
            <w:sz w:val="22"/>
            <w:szCs w:val="22"/>
          </w:rPr>
          <w:t xml:space="preserve">USO </w:t>
        </w:r>
        <w:r w:rsidRPr="000915F0">
          <w:rPr>
            <w:rStyle w:val="Hyperlink"/>
            <w:rFonts w:ascii="WHITNEY-MEDIUM" w:hAnsi="WHITNEY-MEDIUM"/>
            <w:b/>
            <w:bCs/>
            <w:sz w:val="22"/>
            <w:szCs w:val="22"/>
          </w:rPr>
          <w:t>|</w:t>
        </w:r>
        <w:r w:rsidRPr="000915F0">
          <w:rPr>
            <w:rStyle w:val="Hyperlink"/>
            <w:rFonts w:ascii="WHITNEY-MEDIUM" w:eastAsiaTheme="minorEastAsia" w:hAnsi="WHITNEY-MEDIUM" w:cstheme="minorBidi"/>
            <w:b/>
            <w:bCs/>
            <w:sz w:val="22"/>
            <w:szCs w:val="22"/>
          </w:rPr>
          <w:t xml:space="preserve"> NFL Gaming Mobile Unit</w:t>
        </w:r>
      </w:hyperlink>
      <w:r w:rsidRPr="000915F0">
        <w:rPr>
          <w:rFonts w:ascii="WHITNEY-MEDIUM" w:eastAsiaTheme="minorEastAsia" w:hAnsi="WHITNEY-MEDIUM" w:cstheme="minorBidi"/>
          <w:b/>
          <w:bCs/>
          <w:sz w:val="22"/>
          <w:szCs w:val="22"/>
        </w:rPr>
        <w:t xml:space="preserve"> (May 26-29, 10 a.m. – 6 p.m. ET daily) </w:t>
      </w:r>
      <w:r w:rsidRPr="000915F0">
        <w:rPr>
          <w:rFonts w:ascii="WHITNEY-MEDIUM" w:eastAsiaTheme="minorEastAsia" w:hAnsi="WHITNEY-MEDIUM" w:cstheme="minorBidi"/>
          <w:sz w:val="22"/>
          <w:szCs w:val="22"/>
        </w:rPr>
        <w:t xml:space="preserve">– The USO’s newly launched USO|NFL mobile gaming, stationed on Pier 86 next to the Intrepid Sea, Air and Space Museum, welcome active military with a valid ID for gameplay throughout the week. This state-of-the-art mobile unit brings rest, relaxation, and entertainment to troops in </w:t>
      </w:r>
      <w:r w:rsidRPr="000915F0">
        <w:rPr>
          <w:rFonts w:ascii="WHITNEY-MEDIUM" w:eastAsiaTheme="minorEastAsia" w:hAnsi="WHITNEY-MEDIUM" w:cstheme="minorBidi"/>
          <w:sz w:val="22"/>
          <w:szCs w:val="22"/>
        </w:rPr>
        <w:lastRenderedPageBreak/>
        <w:t>remote locations with eight gaming stations, five TVs, Wi-Fi, and an internal sound system. The public is invited to tour the trailer for an inside look at how the USO and the NFL partner in supporting service members. Nearby, attendees can visit the USO tent with giveaways, a photo booth, cornhole, and other ways to connect with service members.</w:t>
      </w:r>
    </w:p>
    <w:p w14:paraId="1A800DE2" w14:textId="77777777" w:rsidR="000915F0" w:rsidRPr="000915F0" w:rsidRDefault="000915F0" w:rsidP="000915F0">
      <w:pPr>
        <w:pStyle w:val="Default"/>
        <w:ind w:left="360"/>
        <w:rPr>
          <w:rFonts w:ascii="WHITNEY-MEDIUM" w:eastAsiaTheme="minorEastAsia" w:hAnsi="WHITNEY-MEDIUM" w:cstheme="minorBidi"/>
          <w:color w:val="000000" w:themeColor="text1"/>
          <w:sz w:val="22"/>
          <w:szCs w:val="22"/>
        </w:rPr>
      </w:pPr>
    </w:p>
    <w:p w14:paraId="7F2A98DC" w14:textId="17545CFD" w:rsidR="00A84CD0" w:rsidRPr="000915F0" w:rsidRDefault="0069419C" w:rsidP="000915F0">
      <w:pPr>
        <w:pStyle w:val="Default"/>
        <w:numPr>
          <w:ilvl w:val="0"/>
          <w:numId w:val="2"/>
        </w:numPr>
        <w:rPr>
          <w:rFonts w:ascii="WHITNEY-MEDIUM" w:eastAsiaTheme="minorEastAsia" w:hAnsi="WHITNEY-MEDIUM" w:cstheme="minorBidi"/>
          <w:color w:val="000000" w:themeColor="text1"/>
          <w:sz w:val="22"/>
          <w:szCs w:val="22"/>
        </w:rPr>
      </w:pPr>
      <w:hyperlink r:id="rId13" w:history="1">
        <w:r w:rsidR="00A84CD0" w:rsidRPr="000915F0">
          <w:rPr>
            <w:rStyle w:val="Hyperlink"/>
            <w:rFonts w:ascii="WHITNEY-MEDIUM" w:eastAsiaTheme="minorEastAsia" w:hAnsi="WHITNEY-MEDIUM" w:cstheme="minorBidi"/>
            <w:b/>
            <w:bCs/>
            <w:sz w:val="22"/>
            <w:szCs w:val="22"/>
          </w:rPr>
          <w:t>Welcome to New York Bag Build</w:t>
        </w:r>
      </w:hyperlink>
      <w:r w:rsidR="00A84CD0" w:rsidRPr="000915F0">
        <w:rPr>
          <w:rFonts w:ascii="WHITNEY-MEDIUM" w:eastAsiaTheme="minorEastAsia" w:hAnsi="WHITNEY-MEDIUM" w:cstheme="minorBidi"/>
          <w:b/>
          <w:bCs/>
          <w:sz w:val="22"/>
          <w:szCs w:val="22"/>
        </w:rPr>
        <w:t xml:space="preserve"> (May 26</w:t>
      </w:r>
      <w:r w:rsidR="00A97720" w:rsidRPr="000915F0">
        <w:rPr>
          <w:rFonts w:ascii="WHITNEY-MEDIUM" w:eastAsiaTheme="minorEastAsia" w:hAnsi="WHITNEY-MEDIUM" w:cstheme="minorBidi"/>
          <w:b/>
          <w:bCs/>
          <w:sz w:val="22"/>
          <w:szCs w:val="22"/>
        </w:rPr>
        <w:t xml:space="preserve">, 9:30 </w:t>
      </w:r>
      <w:r w:rsidR="00F02412" w:rsidRPr="000915F0">
        <w:rPr>
          <w:rFonts w:ascii="WHITNEY-MEDIUM" w:eastAsiaTheme="minorEastAsia" w:hAnsi="WHITNEY-MEDIUM" w:cstheme="minorBidi"/>
          <w:b/>
          <w:bCs/>
          <w:sz w:val="22"/>
          <w:szCs w:val="22"/>
        </w:rPr>
        <w:t xml:space="preserve">– 11:30 </w:t>
      </w:r>
      <w:r w:rsidR="00A97720" w:rsidRPr="000915F0">
        <w:rPr>
          <w:rFonts w:ascii="WHITNEY-MEDIUM" w:eastAsiaTheme="minorEastAsia" w:hAnsi="WHITNEY-MEDIUM" w:cstheme="minorBidi"/>
          <w:b/>
          <w:bCs/>
          <w:sz w:val="22"/>
          <w:szCs w:val="22"/>
        </w:rPr>
        <w:t>a.m. ET</w:t>
      </w:r>
      <w:r w:rsidR="00A84CD0" w:rsidRPr="000915F0">
        <w:rPr>
          <w:rFonts w:ascii="WHITNEY-MEDIUM" w:eastAsiaTheme="minorEastAsia" w:hAnsi="WHITNEY-MEDIUM" w:cstheme="minorBidi"/>
          <w:b/>
          <w:bCs/>
          <w:sz w:val="22"/>
          <w:szCs w:val="22"/>
        </w:rPr>
        <w:t>)</w:t>
      </w:r>
      <w:r w:rsidR="00A84CD0" w:rsidRPr="000915F0">
        <w:rPr>
          <w:rFonts w:ascii="WHITNEY-MEDIUM" w:eastAsiaTheme="minorEastAsia" w:hAnsi="WHITNEY-MEDIUM" w:cstheme="minorBidi"/>
          <w:sz w:val="22"/>
          <w:szCs w:val="22"/>
        </w:rPr>
        <w:t xml:space="preserve"> – 1</w:t>
      </w:r>
      <w:r w:rsidR="003918BC" w:rsidRPr="000915F0">
        <w:rPr>
          <w:rFonts w:ascii="WHITNEY-MEDIUM" w:eastAsiaTheme="minorEastAsia" w:hAnsi="WHITNEY-MEDIUM" w:cstheme="minorBidi"/>
          <w:sz w:val="22"/>
          <w:szCs w:val="22"/>
        </w:rPr>
        <w:t>25</w:t>
      </w:r>
      <w:r w:rsidR="00A84CD0" w:rsidRPr="000915F0">
        <w:rPr>
          <w:rFonts w:ascii="WHITNEY-MEDIUM" w:eastAsiaTheme="minorEastAsia" w:hAnsi="WHITNEY-MEDIUM" w:cstheme="minorBidi"/>
          <w:sz w:val="22"/>
          <w:szCs w:val="22"/>
        </w:rPr>
        <w:t xml:space="preserve"> volunteers will </w:t>
      </w:r>
      <w:r w:rsidR="005F6260" w:rsidRPr="000915F0">
        <w:rPr>
          <w:rFonts w:ascii="WHITNEY-MEDIUM" w:eastAsiaTheme="minorEastAsia" w:hAnsi="WHITNEY-MEDIUM" w:cstheme="minorBidi"/>
          <w:sz w:val="22"/>
          <w:szCs w:val="22"/>
        </w:rPr>
        <w:t xml:space="preserve">gather at Pier 88 to </w:t>
      </w:r>
      <w:r w:rsidR="00A84CD0" w:rsidRPr="000915F0">
        <w:rPr>
          <w:rFonts w:ascii="WHITNEY-MEDIUM" w:eastAsiaTheme="minorEastAsia" w:hAnsi="WHITNEY-MEDIUM" w:cstheme="minorBidi"/>
          <w:sz w:val="22"/>
          <w:szCs w:val="22"/>
        </w:rPr>
        <w:t xml:space="preserve">assemble 2,500 USO welcome bags filled with USO </w:t>
      </w:r>
      <w:r w:rsidR="006B27F7" w:rsidRPr="000915F0">
        <w:rPr>
          <w:rFonts w:ascii="WHITNEY-MEDIUM" w:eastAsiaTheme="minorEastAsia" w:hAnsi="WHITNEY-MEDIUM" w:cstheme="minorBidi"/>
          <w:sz w:val="22"/>
          <w:szCs w:val="22"/>
        </w:rPr>
        <w:t>swag</w:t>
      </w:r>
      <w:r w:rsidR="00A84CD0" w:rsidRPr="000915F0">
        <w:rPr>
          <w:rFonts w:ascii="WHITNEY-MEDIUM" w:eastAsiaTheme="minorEastAsia" w:hAnsi="WHITNEY-MEDIUM" w:cstheme="minorBidi"/>
          <w:sz w:val="22"/>
          <w:szCs w:val="22"/>
        </w:rPr>
        <w:t xml:space="preserve">, USAA branded items, Lyft discount codes, and a welcome note. The USO will distribute the bags to </w:t>
      </w:r>
      <w:r w:rsidR="00476EEA" w:rsidRPr="000915F0">
        <w:rPr>
          <w:rFonts w:ascii="WHITNEY-MEDIUM" w:eastAsiaTheme="minorEastAsia" w:hAnsi="WHITNEY-MEDIUM" w:cstheme="minorBidi"/>
          <w:sz w:val="22"/>
          <w:szCs w:val="22"/>
        </w:rPr>
        <w:t>the service members</w:t>
      </w:r>
      <w:r w:rsidR="006B27F7" w:rsidRPr="000915F0">
        <w:rPr>
          <w:rFonts w:ascii="WHITNEY-MEDIUM" w:eastAsiaTheme="minorEastAsia" w:hAnsi="WHITNEY-MEDIUM" w:cstheme="minorBidi"/>
          <w:sz w:val="22"/>
          <w:szCs w:val="22"/>
        </w:rPr>
        <w:t xml:space="preserve"> on all nine ships</w:t>
      </w:r>
      <w:r w:rsidR="00A84CD0" w:rsidRPr="000915F0">
        <w:rPr>
          <w:rFonts w:ascii="WHITNEY-MEDIUM" w:eastAsiaTheme="minorEastAsia" w:hAnsi="WHITNEY-MEDIUM" w:cstheme="minorBidi"/>
          <w:sz w:val="22"/>
          <w:szCs w:val="22"/>
        </w:rPr>
        <w:t xml:space="preserve"> attending Fleet Week.</w:t>
      </w:r>
    </w:p>
    <w:p w14:paraId="2F936051" w14:textId="7D4B7A8A" w:rsidR="00732DA5" w:rsidRPr="000915F0" w:rsidRDefault="0069419C" w:rsidP="000915F0">
      <w:pPr>
        <w:pStyle w:val="Default"/>
        <w:numPr>
          <w:ilvl w:val="0"/>
          <w:numId w:val="2"/>
        </w:numPr>
        <w:spacing w:after="120"/>
        <w:rPr>
          <w:rFonts w:ascii="WHITNEY-MEDIUM" w:eastAsiaTheme="minorEastAsia" w:hAnsi="WHITNEY-MEDIUM" w:cstheme="minorBidi"/>
          <w:sz w:val="22"/>
          <w:szCs w:val="22"/>
        </w:rPr>
      </w:pPr>
      <w:hyperlink r:id="rId14" w:history="1">
        <w:r w:rsidR="00732DA5" w:rsidRPr="000915F0">
          <w:rPr>
            <w:rStyle w:val="Hyperlink"/>
            <w:rFonts w:ascii="WHITNEY-MEDIUM" w:eastAsiaTheme="minorEastAsia" w:hAnsi="WHITNEY-MEDIUM" w:cstheme="minorBidi"/>
            <w:b/>
            <w:bCs/>
            <w:sz w:val="22"/>
            <w:szCs w:val="22"/>
          </w:rPr>
          <w:t>Operation That’s My Dress</w:t>
        </w:r>
      </w:hyperlink>
      <w:r w:rsidR="00732DA5" w:rsidRPr="000915F0">
        <w:rPr>
          <w:rFonts w:ascii="WHITNEY-MEDIUM" w:eastAsiaTheme="minorEastAsia" w:hAnsi="WHITNEY-MEDIUM" w:cstheme="minorBidi"/>
          <w:b/>
          <w:bCs/>
          <w:sz w:val="22"/>
          <w:szCs w:val="22"/>
        </w:rPr>
        <w:t xml:space="preserve"> (May 27, 12 – 4 p.m. ET)</w:t>
      </w:r>
      <w:r w:rsidR="00732DA5" w:rsidRPr="000915F0">
        <w:rPr>
          <w:rFonts w:ascii="WHITNEY-MEDIUM" w:eastAsiaTheme="minorEastAsia" w:hAnsi="WHITNEY-MEDIUM" w:cstheme="minorBidi"/>
          <w:sz w:val="22"/>
          <w:szCs w:val="22"/>
        </w:rPr>
        <w:t xml:space="preserve"> </w:t>
      </w:r>
      <w:r w:rsidR="0038507A" w:rsidRPr="000915F0">
        <w:rPr>
          <w:rFonts w:ascii="WHITNEY-MEDIUM" w:eastAsiaTheme="minorEastAsia" w:hAnsi="WHITNEY-MEDIUM" w:cstheme="minorBidi"/>
          <w:sz w:val="22"/>
          <w:szCs w:val="22"/>
        </w:rPr>
        <w:t>–</w:t>
      </w:r>
      <w:r w:rsidR="00732DA5" w:rsidRPr="000915F0">
        <w:rPr>
          <w:rFonts w:ascii="WHITNEY-MEDIUM" w:eastAsiaTheme="minorEastAsia" w:hAnsi="WHITNEY-MEDIUM" w:cstheme="minorBidi"/>
          <w:sz w:val="22"/>
          <w:szCs w:val="22"/>
        </w:rPr>
        <w:t xml:space="preserve"> </w:t>
      </w:r>
      <w:r w:rsidR="0038507A" w:rsidRPr="000915F0">
        <w:rPr>
          <w:rFonts w:ascii="WHITNEY-MEDIUM" w:eastAsiaTheme="minorEastAsia" w:hAnsi="WHITNEY-MEDIUM" w:cstheme="minorBidi"/>
          <w:sz w:val="22"/>
          <w:szCs w:val="22"/>
        </w:rPr>
        <w:t xml:space="preserve">250 female service members will join the USO at </w:t>
      </w:r>
      <w:r w:rsidR="00D27E3F" w:rsidRPr="000915F0">
        <w:rPr>
          <w:rFonts w:ascii="WHITNEY-MEDIUM" w:eastAsiaTheme="minorEastAsia" w:hAnsi="WHITNEY-MEDIUM" w:cstheme="minorBidi"/>
          <w:sz w:val="22"/>
          <w:szCs w:val="22"/>
        </w:rPr>
        <w:t>South Street Seaport on P</w:t>
      </w:r>
      <w:r w:rsidR="00845F79" w:rsidRPr="000915F0">
        <w:rPr>
          <w:rFonts w:ascii="WHITNEY-MEDIUM" w:eastAsiaTheme="minorEastAsia" w:hAnsi="WHITNEY-MEDIUM" w:cstheme="minorBidi"/>
          <w:sz w:val="22"/>
          <w:szCs w:val="22"/>
        </w:rPr>
        <w:t>i</w:t>
      </w:r>
      <w:r w:rsidR="00D27E3F" w:rsidRPr="000915F0">
        <w:rPr>
          <w:rFonts w:ascii="WHITNEY-MEDIUM" w:eastAsiaTheme="minorEastAsia" w:hAnsi="WHITNEY-MEDIUM" w:cstheme="minorBidi"/>
          <w:sz w:val="22"/>
          <w:szCs w:val="22"/>
        </w:rPr>
        <w:t>er 17 for a shopping experience with beverages and snacks. Each will take home a designer dress</w:t>
      </w:r>
      <w:r w:rsidR="00845F79" w:rsidRPr="000915F0">
        <w:rPr>
          <w:rFonts w:ascii="WHITNEY-MEDIUM" w:eastAsiaTheme="minorEastAsia" w:hAnsi="WHITNEY-MEDIUM" w:cstheme="minorBidi"/>
          <w:sz w:val="22"/>
          <w:szCs w:val="22"/>
        </w:rPr>
        <w:t xml:space="preserve"> </w:t>
      </w:r>
      <w:r w:rsidR="00A62E2F" w:rsidRPr="000915F0">
        <w:rPr>
          <w:rFonts w:ascii="WHITNEY-MEDIUM" w:eastAsiaTheme="minorEastAsia" w:hAnsi="WHITNEY-MEDIUM" w:cstheme="minorBidi"/>
          <w:sz w:val="22"/>
          <w:szCs w:val="22"/>
        </w:rPr>
        <w:t xml:space="preserve">donated by Sherry Hill </w:t>
      </w:r>
      <w:r w:rsidR="00845F79" w:rsidRPr="000915F0">
        <w:rPr>
          <w:rFonts w:ascii="WHITNEY-MEDIUM" w:eastAsiaTheme="minorEastAsia" w:hAnsi="WHITNEY-MEDIUM" w:cstheme="minorBidi"/>
          <w:sz w:val="22"/>
          <w:szCs w:val="22"/>
        </w:rPr>
        <w:t xml:space="preserve">to give them the </w:t>
      </w:r>
      <w:r w:rsidR="00A62E2F" w:rsidRPr="000915F0">
        <w:rPr>
          <w:rFonts w:ascii="WHITNEY-MEDIUM" w:eastAsiaTheme="minorEastAsia" w:hAnsi="WHITNEY-MEDIUM" w:cstheme="minorBidi"/>
          <w:sz w:val="22"/>
          <w:szCs w:val="22"/>
        </w:rPr>
        <w:t xml:space="preserve">confidence and clothing they need </w:t>
      </w:r>
      <w:r w:rsidR="000915F0" w:rsidRPr="000915F0">
        <w:rPr>
          <w:rFonts w:ascii="WHITNEY-MEDIUM" w:eastAsiaTheme="minorEastAsia" w:hAnsi="WHITNEY-MEDIUM" w:cstheme="minorBidi"/>
          <w:sz w:val="22"/>
          <w:szCs w:val="22"/>
        </w:rPr>
        <w:t>for</w:t>
      </w:r>
      <w:r w:rsidR="00A62E2F" w:rsidRPr="000915F0">
        <w:rPr>
          <w:rFonts w:ascii="WHITNEY-MEDIUM" w:eastAsiaTheme="minorEastAsia" w:hAnsi="WHITNEY-MEDIUM" w:cstheme="minorBidi"/>
          <w:sz w:val="22"/>
          <w:szCs w:val="22"/>
        </w:rPr>
        <w:t xml:space="preserve"> more formal activities.</w:t>
      </w:r>
    </w:p>
    <w:p w14:paraId="75495757" w14:textId="555B04EF" w:rsidR="001F5597" w:rsidRPr="000915F0" w:rsidRDefault="007920EF" w:rsidP="000915F0">
      <w:pPr>
        <w:pStyle w:val="Default"/>
        <w:numPr>
          <w:ilvl w:val="0"/>
          <w:numId w:val="2"/>
        </w:numPr>
        <w:spacing w:after="120"/>
        <w:rPr>
          <w:rFonts w:ascii="WHITNEY-MEDIUM" w:eastAsiaTheme="minorEastAsia" w:hAnsi="WHITNEY-MEDIUM" w:cstheme="minorBidi"/>
          <w:sz w:val="22"/>
          <w:szCs w:val="22"/>
        </w:rPr>
      </w:pPr>
      <w:r w:rsidRPr="000915F0">
        <w:rPr>
          <w:rFonts w:ascii="WHITNEY-MEDIUM" w:eastAsiaTheme="minorEastAsia" w:hAnsi="WHITNEY-MEDIUM" w:cstheme="minorBidi"/>
          <w:b/>
          <w:bCs/>
          <w:sz w:val="22"/>
          <w:szCs w:val="22"/>
        </w:rPr>
        <w:t>“</w:t>
      </w:r>
      <w:r w:rsidR="001F5597" w:rsidRPr="000915F0">
        <w:rPr>
          <w:rFonts w:ascii="WHITNEY-MEDIUM" w:eastAsiaTheme="minorEastAsia" w:hAnsi="WHITNEY-MEDIUM" w:cstheme="minorBidi"/>
          <w:b/>
          <w:bCs/>
          <w:sz w:val="22"/>
          <w:szCs w:val="22"/>
        </w:rPr>
        <w:t>Top Gun</w:t>
      </w:r>
      <w:r w:rsidRPr="000915F0">
        <w:rPr>
          <w:rFonts w:ascii="WHITNEY-MEDIUM" w:eastAsiaTheme="minorEastAsia" w:hAnsi="WHITNEY-MEDIUM" w:cstheme="minorBidi"/>
          <w:b/>
          <w:bCs/>
          <w:sz w:val="22"/>
          <w:szCs w:val="22"/>
        </w:rPr>
        <w:t>:</w:t>
      </w:r>
      <w:r w:rsidR="001F5597" w:rsidRPr="000915F0">
        <w:rPr>
          <w:rFonts w:ascii="WHITNEY-MEDIUM" w:eastAsiaTheme="minorEastAsia" w:hAnsi="WHITNEY-MEDIUM" w:cstheme="minorBidi"/>
          <w:b/>
          <w:bCs/>
          <w:sz w:val="22"/>
          <w:szCs w:val="22"/>
        </w:rPr>
        <w:t xml:space="preserve"> Maverick</w:t>
      </w:r>
      <w:r w:rsidRPr="000915F0">
        <w:rPr>
          <w:rFonts w:ascii="WHITNEY-MEDIUM" w:eastAsiaTheme="minorEastAsia" w:hAnsi="WHITNEY-MEDIUM" w:cstheme="minorBidi"/>
          <w:b/>
          <w:bCs/>
          <w:sz w:val="22"/>
          <w:szCs w:val="22"/>
        </w:rPr>
        <w:t>”</w:t>
      </w:r>
      <w:r w:rsidR="001F5597" w:rsidRPr="000915F0">
        <w:rPr>
          <w:rFonts w:ascii="WHITNEY-MEDIUM" w:eastAsiaTheme="minorEastAsia" w:hAnsi="WHITNEY-MEDIUM" w:cstheme="minorBidi"/>
          <w:b/>
          <w:bCs/>
          <w:sz w:val="22"/>
          <w:szCs w:val="22"/>
        </w:rPr>
        <w:t xml:space="preserve"> </w:t>
      </w:r>
      <w:r w:rsidR="00ED42AD" w:rsidRPr="000915F0">
        <w:rPr>
          <w:rFonts w:ascii="WHITNEY-MEDIUM" w:eastAsiaTheme="minorEastAsia" w:hAnsi="WHITNEY-MEDIUM" w:cstheme="minorBidi"/>
          <w:b/>
          <w:bCs/>
          <w:sz w:val="22"/>
          <w:szCs w:val="22"/>
        </w:rPr>
        <w:t>Screening</w:t>
      </w:r>
      <w:r w:rsidR="001F5597" w:rsidRPr="000915F0">
        <w:rPr>
          <w:rFonts w:ascii="WHITNEY-MEDIUM" w:eastAsiaTheme="minorEastAsia" w:hAnsi="WHITNEY-MEDIUM" w:cstheme="minorBidi"/>
          <w:b/>
          <w:bCs/>
          <w:sz w:val="22"/>
          <w:szCs w:val="22"/>
        </w:rPr>
        <w:t xml:space="preserve"> (May 28</w:t>
      </w:r>
      <w:r w:rsidR="001130E0" w:rsidRPr="000915F0">
        <w:rPr>
          <w:rFonts w:ascii="WHITNEY-MEDIUM" w:eastAsiaTheme="minorEastAsia" w:hAnsi="WHITNEY-MEDIUM" w:cstheme="minorBidi"/>
          <w:b/>
          <w:bCs/>
          <w:sz w:val="22"/>
          <w:szCs w:val="22"/>
        </w:rPr>
        <w:t>, 6 p.m. ET)</w:t>
      </w:r>
      <w:r w:rsidR="001130E0" w:rsidRPr="000915F0">
        <w:rPr>
          <w:rFonts w:ascii="WHITNEY-MEDIUM" w:eastAsiaTheme="minorEastAsia" w:hAnsi="WHITNEY-MEDIUM" w:cstheme="minorBidi"/>
          <w:sz w:val="22"/>
          <w:szCs w:val="22"/>
        </w:rPr>
        <w:t xml:space="preserve"> – The USO will host 250 sailors</w:t>
      </w:r>
      <w:r w:rsidR="00447CC5" w:rsidRPr="000915F0">
        <w:rPr>
          <w:rFonts w:ascii="WHITNEY-MEDIUM" w:eastAsiaTheme="minorEastAsia" w:hAnsi="WHITNEY-MEDIUM" w:cstheme="minorBidi"/>
          <w:sz w:val="22"/>
          <w:szCs w:val="22"/>
        </w:rPr>
        <w:t>, as well as Navy leadership</w:t>
      </w:r>
      <w:r w:rsidR="00052662" w:rsidRPr="000915F0">
        <w:rPr>
          <w:rFonts w:ascii="WHITNEY-MEDIUM" w:eastAsiaTheme="minorEastAsia" w:hAnsi="WHITNEY-MEDIUM" w:cstheme="minorBidi"/>
          <w:sz w:val="22"/>
          <w:szCs w:val="22"/>
        </w:rPr>
        <w:t>,</w:t>
      </w:r>
      <w:r w:rsidR="00447CC5" w:rsidRPr="000915F0">
        <w:rPr>
          <w:rFonts w:ascii="WHITNEY-MEDIUM" w:eastAsiaTheme="minorEastAsia" w:hAnsi="WHITNEY-MEDIUM" w:cstheme="minorBidi"/>
          <w:sz w:val="22"/>
          <w:szCs w:val="22"/>
        </w:rPr>
        <w:t xml:space="preserve"> </w:t>
      </w:r>
      <w:r w:rsidR="001130E0" w:rsidRPr="000915F0">
        <w:rPr>
          <w:rFonts w:ascii="WHITNEY-MEDIUM" w:eastAsiaTheme="minorEastAsia" w:hAnsi="WHITNEY-MEDIUM" w:cstheme="minorBidi"/>
          <w:sz w:val="22"/>
          <w:szCs w:val="22"/>
        </w:rPr>
        <w:t xml:space="preserve">for a private </w:t>
      </w:r>
      <w:r w:rsidR="00052662" w:rsidRPr="000915F0">
        <w:rPr>
          <w:rFonts w:ascii="WHITNEY-MEDIUM" w:eastAsiaTheme="minorEastAsia" w:hAnsi="WHITNEY-MEDIUM" w:cstheme="minorBidi"/>
          <w:sz w:val="22"/>
          <w:szCs w:val="22"/>
        </w:rPr>
        <w:t xml:space="preserve">screening </w:t>
      </w:r>
      <w:r w:rsidR="001130E0" w:rsidRPr="000915F0">
        <w:rPr>
          <w:rFonts w:ascii="WHITNEY-MEDIUM" w:eastAsiaTheme="minorEastAsia" w:hAnsi="WHITNEY-MEDIUM" w:cstheme="minorBidi"/>
          <w:sz w:val="22"/>
          <w:szCs w:val="22"/>
        </w:rPr>
        <w:t xml:space="preserve">of the </w:t>
      </w:r>
      <w:r w:rsidR="00052662" w:rsidRPr="000915F0">
        <w:rPr>
          <w:rFonts w:ascii="WHITNEY-MEDIUM" w:eastAsiaTheme="minorEastAsia" w:hAnsi="WHITNEY-MEDIUM" w:cstheme="minorBidi"/>
          <w:sz w:val="22"/>
          <w:szCs w:val="22"/>
        </w:rPr>
        <w:t>highly-anticipated film</w:t>
      </w:r>
      <w:r w:rsidR="00ED42AD" w:rsidRPr="000915F0">
        <w:rPr>
          <w:rFonts w:ascii="WHITNEY-MEDIUM" w:eastAsiaTheme="minorEastAsia" w:hAnsi="WHITNEY-MEDIUM" w:cstheme="minorBidi"/>
          <w:sz w:val="22"/>
          <w:szCs w:val="22"/>
        </w:rPr>
        <w:t>,</w:t>
      </w:r>
      <w:r w:rsidR="00052662" w:rsidRPr="000915F0">
        <w:rPr>
          <w:rFonts w:ascii="WHITNEY-MEDIUM" w:eastAsiaTheme="minorEastAsia" w:hAnsi="WHITNEY-MEDIUM" w:cstheme="minorBidi"/>
          <w:sz w:val="22"/>
          <w:szCs w:val="22"/>
        </w:rPr>
        <w:t xml:space="preserve"> </w:t>
      </w:r>
      <w:r w:rsidRPr="000915F0">
        <w:rPr>
          <w:rFonts w:ascii="WHITNEY-MEDIUM" w:eastAsiaTheme="minorEastAsia" w:hAnsi="WHITNEY-MEDIUM" w:cstheme="minorBidi"/>
          <w:sz w:val="22"/>
          <w:szCs w:val="22"/>
        </w:rPr>
        <w:t>“</w:t>
      </w:r>
      <w:r w:rsidR="007B0BF3" w:rsidRPr="000915F0">
        <w:rPr>
          <w:rFonts w:ascii="WHITNEY-MEDIUM" w:eastAsiaTheme="minorEastAsia" w:hAnsi="WHITNEY-MEDIUM" w:cstheme="minorBidi"/>
          <w:sz w:val="22"/>
          <w:szCs w:val="22"/>
        </w:rPr>
        <w:t>Top Gun</w:t>
      </w:r>
      <w:r w:rsidR="00052662" w:rsidRPr="000915F0">
        <w:rPr>
          <w:rFonts w:ascii="WHITNEY-MEDIUM" w:eastAsiaTheme="minorEastAsia" w:hAnsi="WHITNEY-MEDIUM" w:cstheme="minorBidi"/>
          <w:sz w:val="22"/>
          <w:szCs w:val="22"/>
        </w:rPr>
        <w:t>: Maverick,</w:t>
      </w:r>
      <w:r w:rsidRPr="000915F0">
        <w:rPr>
          <w:rFonts w:ascii="WHITNEY-MEDIUM" w:eastAsiaTheme="minorEastAsia" w:hAnsi="WHITNEY-MEDIUM" w:cstheme="minorBidi"/>
          <w:sz w:val="22"/>
          <w:szCs w:val="22"/>
        </w:rPr>
        <w:t>”</w:t>
      </w:r>
      <w:r w:rsidR="007B0BF3" w:rsidRPr="000915F0">
        <w:rPr>
          <w:rFonts w:ascii="WHITNEY-MEDIUM" w:eastAsiaTheme="minorEastAsia" w:hAnsi="WHITNEY-MEDIUM" w:cstheme="minorBidi"/>
          <w:sz w:val="22"/>
          <w:szCs w:val="22"/>
        </w:rPr>
        <w:t xml:space="preserve"> at the Regal Theatre Union Square.</w:t>
      </w:r>
    </w:p>
    <w:p w14:paraId="61EEA443" w14:textId="77777777" w:rsidR="0073027D" w:rsidRPr="000915F0" w:rsidRDefault="0073027D" w:rsidP="000915F0">
      <w:pPr>
        <w:pStyle w:val="Default"/>
        <w:rPr>
          <w:rFonts w:ascii="WHITNEY-MEDIUM" w:eastAsiaTheme="minorEastAsia" w:hAnsi="WHITNEY-MEDIUM" w:cstheme="minorBidi"/>
          <w:sz w:val="22"/>
          <w:szCs w:val="22"/>
        </w:rPr>
      </w:pPr>
    </w:p>
    <w:p w14:paraId="7281EFE7" w14:textId="542A2809" w:rsidR="00824571" w:rsidRPr="000915F0" w:rsidRDefault="00461E83" w:rsidP="000915F0">
      <w:pPr>
        <w:pStyle w:val="Default"/>
        <w:rPr>
          <w:rFonts w:ascii="WHITNEY-MEDIUM" w:eastAsiaTheme="minorEastAsia" w:hAnsi="WHITNEY-MEDIUM" w:cstheme="minorBidi"/>
          <w:sz w:val="22"/>
          <w:szCs w:val="22"/>
        </w:rPr>
      </w:pPr>
      <w:r w:rsidRPr="000915F0">
        <w:rPr>
          <w:rFonts w:ascii="WHITNEY-MEDIUM" w:eastAsiaTheme="minorEastAsia" w:hAnsi="WHITNEY-MEDIUM" w:cstheme="minorBidi"/>
          <w:sz w:val="22"/>
          <w:szCs w:val="22"/>
        </w:rPr>
        <w:t xml:space="preserve">For Fleet Week New York updates and a </w:t>
      </w:r>
      <w:r w:rsidR="004758A1" w:rsidRPr="000915F0">
        <w:rPr>
          <w:rFonts w:ascii="WHITNEY-MEDIUM" w:eastAsiaTheme="minorEastAsia" w:hAnsi="WHITNEY-MEDIUM" w:cstheme="minorBidi"/>
          <w:sz w:val="22"/>
          <w:szCs w:val="22"/>
        </w:rPr>
        <w:t xml:space="preserve">complete </w:t>
      </w:r>
      <w:r w:rsidRPr="000915F0">
        <w:rPr>
          <w:rFonts w:ascii="WHITNEY-MEDIUM" w:eastAsiaTheme="minorEastAsia" w:hAnsi="WHITNEY-MEDIUM" w:cstheme="minorBidi"/>
          <w:sz w:val="22"/>
          <w:szCs w:val="22"/>
        </w:rPr>
        <w:t xml:space="preserve">list of programs, visit </w:t>
      </w:r>
      <w:hyperlink r:id="rId15" w:history="1">
        <w:r w:rsidR="008F76F3" w:rsidRPr="000915F0">
          <w:rPr>
            <w:rStyle w:val="Hyperlink"/>
            <w:rFonts w:ascii="WHITNEY-MEDIUM" w:eastAsiaTheme="minorEastAsia" w:hAnsi="WHITNEY-MEDIUM" w:cstheme="minorBidi"/>
            <w:sz w:val="22"/>
            <w:szCs w:val="22"/>
          </w:rPr>
          <w:t>newyork.uso.org/programs/fleet-week-2022</w:t>
        </w:r>
      </w:hyperlink>
      <w:r w:rsidR="008F76F3" w:rsidRPr="000915F0">
        <w:rPr>
          <w:rFonts w:ascii="WHITNEY-MEDIUM" w:eastAsiaTheme="minorEastAsia" w:hAnsi="WHITNEY-MEDIUM" w:cstheme="minorBidi"/>
          <w:sz w:val="22"/>
          <w:szCs w:val="22"/>
        </w:rPr>
        <w:t>.</w:t>
      </w:r>
    </w:p>
    <w:p w14:paraId="704ED45B" w14:textId="1B35A743" w:rsidR="0073027D" w:rsidRPr="000915F0" w:rsidRDefault="0073027D" w:rsidP="000915F0">
      <w:pPr>
        <w:pStyle w:val="Default"/>
        <w:rPr>
          <w:rFonts w:ascii="WHITNEY-MEDIUM" w:eastAsiaTheme="minorEastAsia" w:hAnsi="WHITNEY-MEDIUM" w:cstheme="minorBidi"/>
          <w:sz w:val="22"/>
          <w:szCs w:val="22"/>
        </w:rPr>
      </w:pPr>
    </w:p>
    <w:p w14:paraId="745E8715" w14:textId="7AF04358" w:rsidR="0073027D" w:rsidRPr="000915F0" w:rsidRDefault="0073027D" w:rsidP="000915F0">
      <w:pPr>
        <w:pStyle w:val="Default"/>
        <w:rPr>
          <w:rFonts w:ascii="WHITNEY-MEDIUM" w:eastAsiaTheme="minorEastAsia" w:hAnsi="WHITNEY-MEDIUM" w:cstheme="minorBidi"/>
          <w:sz w:val="22"/>
          <w:szCs w:val="22"/>
        </w:rPr>
      </w:pPr>
      <w:r w:rsidRPr="000915F0">
        <w:rPr>
          <w:rFonts w:ascii="WHITNEY-MEDIUM" w:eastAsiaTheme="minorEastAsia" w:hAnsi="WHITNEY-MEDIUM" w:cstheme="minorBidi"/>
          <w:sz w:val="22"/>
          <w:szCs w:val="22"/>
        </w:rPr>
        <w:t>USO Fleet Week New York</w:t>
      </w:r>
      <w:r w:rsidR="00887338">
        <w:rPr>
          <w:rFonts w:ascii="WHITNEY-MEDIUM" w:eastAsiaTheme="minorEastAsia" w:hAnsi="WHITNEY-MEDIUM" w:cstheme="minorBidi"/>
          <w:sz w:val="22"/>
          <w:szCs w:val="22"/>
        </w:rPr>
        <w:t xml:space="preserve"> 2022</w:t>
      </w:r>
      <w:r w:rsidRPr="000915F0">
        <w:rPr>
          <w:rFonts w:ascii="WHITNEY-MEDIUM" w:eastAsiaTheme="minorEastAsia" w:hAnsi="WHITNEY-MEDIUM" w:cstheme="minorBidi"/>
          <w:sz w:val="22"/>
          <w:szCs w:val="22"/>
        </w:rPr>
        <w:t xml:space="preserve"> events would not be possible without </w:t>
      </w:r>
      <w:r w:rsidR="001848F1" w:rsidRPr="000915F0">
        <w:rPr>
          <w:rFonts w:ascii="WHITNEY-MEDIUM" w:eastAsiaTheme="minorEastAsia" w:hAnsi="WHITNEY-MEDIUM" w:cstheme="minorBidi"/>
          <w:sz w:val="22"/>
          <w:szCs w:val="22"/>
        </w:rPr>
        <w:t xml:space="preserve">support from USO partners including USAA, </w:t>
      </w:r>
      <w:r w:rsidRPr="000915F0">
        <w:rPr>
          <w:rFonts w:ascii="WHITNEY-MEDIUM" w:eastAsiaTheme="minorEastAsia" w:hAnsi="WHITNEY-MEDIUM" w:cstheme="minorBidi"/>
          <w:sz w:val="22"/>
          <w:szCs w:val="22"/>
        </w:rPr>
        <w:t>Delta, Prudential, PepsiCo, EY, Fox Corporation</w:t>
      </w:r>
      <w:r w:rsidR="001848F1" w:rsidRPr="000915F0">
        <w:rPr>
          <w:rFonts w:ascii="WHITNEY-MEDIUM" w:eastAsiaTheme="minorEastAsia" w:hAnsi="WHITNEY-MEDIUM" w:cstheme="minorBidi"/>
          <w:sz w:val="22"/>
          <w:szCs w:val="22"/>
        </w:rPr>
        <w:t>, Santander, NFL</w:t>
      </w:r>
      <w:r w:rsidR="00840872" w:rsidRPr="000915F0">
        <w:rPr>
          <w:rFonts w:ascii="WHITNEY-MEDIUM" w:eastAsiaTheme="minorEastAsia" w:hAnsi="WHITNEY-MEDIUM" w:cstheme="minorBidi"/>
          <w:sz w:val="22"/>
          <w:szCs w:val="22"/>
        </w:rPr>
        <w:t xml:space="preserve">, CVS, Fiserv, Hard Rock Café New York, Hudson News Stand, </w:t>
      </w:r>
      <w:r w:rsidR="001E4BC6" w:rsidRPr="000915F0">
        <w:rPr>
          <w:rFonts w:ascii="WHITNEY-MEDIUM" w:eastAsiaTheme="minorEastAsia" w:hAnsi="WHITNEY-MEDIUM" w:cstheme="minorBidi"/>
          <w:sz w:val="22"/>
          <w:szCs w:val="22"/>
        </w:rPr>
        <w:t>Johnson &amp; Johnson, Lyft, P</w:t>
      </w:r>
      <w:r w:rsidR="00820337" w:rsidRPr="000915F0">
        <w:rPr>
          <w:rFonts w:ascii="WHITNEY-MEDIUM" w:eastAsiaTheme="minorEastAsia" w:hAnsi="WHITNEY-MEDIUM" w:cstheme="minorBidi"/>
          <w:sz w:val="22"/>
          <w:szCs w:val="22"/>
        </w:rPr>
        <w:t xml:space="preserve">ratt &amp; Whitney, </w:t>
      </w:r>
      <w:proofErr w:type="gramStart"/>
      <w:r w:rsidR="005404EA" w:rsidRPr="000915F0">
        <w:rPr>
          <w:rFonts w:ascii="WHITNEY-MEDIUM" w:eastAsiaTheme="minorEastAsia" w:hAnsi="WHITNEY-MEDIUM" w:cstheme="minorBidi"/>
          <w:sz w:val="22"/>
          <w:szCs w:val="22"/>
        </w:rPr>
        <w:t>Wawa</w:t>
      </w:r>
      <w:proofErr w:type="gramEnd"/>
      <w:r w:rsidR="005404EA" w:rsidRPr="000915F0">
        <w:rPr>
          <w:rFonts w:ascii="WHITNEY-MEDIUM" w:eastAsiaTheme="minorEastAsia" w:hAnsi="WHITNEY-MEDIUM" w:cstheme="minorBidi"/>
          <w:sz w:val="22"/>
          <w:szCs w:val="22"/>
        </w:rPr>
        <w:t xml:space="preserve"> </w:t>
      </w:r>
      <w:r w:rsidRPr="000915F0">
        <w:rPr>
          <w:rFonts w:ascii="WHITNEY-MEDIUM" w:eastAsiaTheme="minorEastAsia" w:hAnsi="WHITNEY-MEDIUM" w:cstheme="minorBidi"/>
          <w:sz w:val="22"/>
          <w:szCs w:val="22"/>
        </w:rPr>
        <w:t>and others</w:t>
      </w:r>
      <w:r w:rsidR="001848F1" w:rsidRPr="000915F0">
        <w:rPr>
          <w:rFonts w:ascii="WHITNEY-MEDIUM" w:eastAsiaTheme="minorEastAsia" w:hAnsi="WHITNEY-MEDIUM" w:cstheme="minorBidi"/>
          <w:sz w:val="22"/>
          <w:szCs w:val="22"/>
        </w:rPr>
        <w:t>.</w:t>
      </w:r>
    </w:p>
    <w:p w14:paraId="63B0B767" w14:textId="77777777" w:rsidR="001B2B93" w:rsidRPr="000915F0" w:rsidRDefault="001B2B93" w:rsidP="000915F0">
      <w:pPr>
        <w:pStyle w:val="Default"/>
        <w:rPr>
          <w:rFonts w:ascii="WHITNEY-MEDIUM" w:eastAsiaTheme="minorEastAsia" w:hAnsi="WHITNEY-MEDIUM" w:cstheme="minorBidi"/>
          <w:sz w:val="22"/>
          <w:szCs w:val="22"/>
        </w:rPr>
      </w:pPr>
    </w:p>
    <w:p w14:paraId="07E8F2C1" w14:textId="14F97D89" w:rsidR="00095A9A" w:rsidRPr="000915F0" w:rsidRDefault="00095A9A" w:rsidP="000915F0">
      <w:pPr>
        <w:pStyle w:val="Default"/>
        <w:rPr>
          <w:rFonts w:ascii="WHITNEY-MEDIUM" w:hAnsi="WHITNEY-MEDIUM" w:cstheme="minorBidi"/>
          <w:sz w:val="22"/>
          <w:szCs w:val="22"/>
        </w:rPr>
      </w:pPr>
      <w:r w:rsidRPr="000915F0">
        <w:rPr>
          <w:rFonts w:ascii="WHITNEY-MEDIUM" w:eastAsiaTheme="minorEastAsia" w:hAnsi="WHITNEY-MEDIUM" w:cstheme="minorBidi"/>
          <w:sz w:val="22"/>
          <w:szCs w:val="22"/>
        </w:rPr>
        <w:t>Follow the USO on </w:t>
      </w:r>
      <w:hyperlink r:id="rId16">
        <w:r w:rsidRPr="000915F0">
          <w:rPr>
            <w:rStyle w:val="Hyperlink"/>
            <w:rFonts w:ascii="WHITNEY-MEDIUM" w:eastAsiaTheme="minorEastAsia" w:hAnsi="WHITNEY-MEDIUM" w:cstheme="minorBidi"/>
            <w:sz w:val="22"/>
            <w:szCs w:val="22"/>
          </w:rPr>
          <w:t>Facebook</w:t>
        </w:r>
      </w:hyperlink>
      <w:r w:rsidRPr="000915F0">
        <w:rPr>
          <w:rFonts w:ascii="WHITNEY-MEDIUM" w:eastAsiaTheme="minorEastAsia" w:hAnsi="WHITNEY-MEDIUM" w:cstheme="minorBidi"/>
          <w:i/>
          <w:iCs/>
          <w:sz w:val="22"/>
          <w:szCs w:val="22"/>
        </w:rPr>
        <w:t>, </w:t>
      </w:r>
      <w:hyperlink r:id="rId17">
        <w:r w:rsidRPr="000915F0">
          <w:rPr>
            <w:rStyle w:val="Hyperlink"/>
            <w:rFonts w:ascii="WHITNEY-MEDIUM" w:eastAsiaTheme="minorEastAsia" w:hAnsi="WHITNEY-MEDIUM" w:cstheme="minorBidi"/>
            <w:sz w:val="22"/>
            <w:szCs w:val="22"/>
          </w:rPr>
          <w:t>Twitter</w:t>
        </w:r>
      </w:hyperlink>
      <w:r w:rsidRPr="000915F0">
        <w:rPr>
          <w:rStyle w:val="Hyperlink"/>
          <w:rFonts w:ascii="WHITNEY-MEDIUM" w:eastAsiaTheme="minorEastAsia" w:hAnsi="WHITNEY-MEDIUM" w:cstheme="minorBidi"/>
          <w:sz w:val="22"/>
          <w:szCs w:val="22"/>
        </w:rPr>
        <w:t>,</w:t>
      </w:r>
      <w:r w:rsidRPr="000915F0">
        <w:rPr>
          <w:rFonts w:ascii="WHITNEY-MEDIUM" w:eastAsiaTheme="minorEastAsia" w:hAnsi="WHITNEY-MEDIUM" w:cstheme="minorBidi"/>
          <w:i/>
          <w:iCs/>
          <w:sz w:val="22"/>
          <w:szCs w:val="22"/>
        </w:rPr>
        <w:t> </w:t>
      </w:r>
      <w:r w:rsidRPr="000915F0">
        <w:rPr>
          <w:rFonts w:ascii="WHITNEY-MEDIUM" w:eastAsiaTheme="minorEastAsia" w:hAnsi="WHITNEY-MEDIUM" w:cstheme="minorBidi"/>
          <w:sz w:val="22"/>
          <w:szCs w:val="22"/>
        </w:rPr>
        <w:t>and</w:t>
      </w:r>
      <w:r w:rsidRPr="000915F0">
        <w:rPr>
          <w:rFonts w:ascii="WHITNEY-MEDIUM" w:eastAsiaTheme="minorEastAsia" w:hAnsi="WHITNEY-MEDIUM" w:cstheme="minorBidi"/>
          <w:i/>
          <w:iCs/>
          <w:sz w:val="22"/>
          <w:szCs w:val="22"/>
        </w:rPr>
        <w:t> </w:t>
      </w:r>
      <w:hyperlink r:id="rId18">
        <w:r w:rsidRPr="000915F0">
          <w:rPr>
            <w:rStyle w:val="Hyperlink"/>
            <w:rFonts w:ascii="WHITNEY-MEDIUM" w:eastAsiaTheme="minorEastAsia" w:hAnsi="WHITNEY-MEDIUM" w:cstheme="minorBidi"/>
            <w:sz w:val="22"/>
            <w:szCs w:val="22"/>
          </w:rPr>
          <w:t>Instagram</w:t>
        </w:r>
      </w:hyperlink>
      <w:r w:rsidRPr="000915F0">
        <w:rPr>
          <w:rFonts w:ascii="WHITNEY-MEDIUM" w:eastAsiaTheme="minorEastAsia" w:hAnsi="WHITNEY-MEDIUM" w:cstheme="minorBidi"/>
          <w:sz w:val="22"/>
          <w:szCs w:val="22"/>
        </w:rPr>
        <w:t xml:space="preserve"> for updates </w:t>
      </w:r>
      <w:r w:rsidR="00202E09" w:rsidRPr="000915F0">
        <w:rPr>
          <w:rFonts w:ascii="WHITNEY-MEDIUM" w:eastAsiaTheme="minorEastAsia" w:hAnsi="WHITNEY-MEDIUM" w:cstheme="minorBidi"/>
          <w:sz w:val="22"/>
          <w:szCs w:val="22"/>
        </w:rPr>
        <w:t xml:space="preserve">on Fleet Week activities </w:t>
      </w:r>
      <w:r w:rsidRPr="000915F0">
        <w:rPr>
          <w:rFonts w:ascii="WHITNEY-MEDIUM" w:eastAsiaTheme="minorEastAsia" w:hAnsi="WHITNEY-MEDIUM" w:cstheme="minorBidi"/>
          <w:sz w:val="22"/>
          <w:szCs w:val="22"/>
        </w:rPr>
        <w:t>and join the conversation using #</w:t>
      </w:r>
      <w:r w:rsidR="00887338">
        <w:rPr>
          <w:rFonts w:ascii="WHITNEY-MEDIUM" w:eastAsiaTheme="minorEastAsia" w:hAnsi="WHITNEY-MEDIUM" w:cstheme="minorBidi"/>
          <w:sz w:val="22"/>
          <w:szCs w:val="22"/>
        </w:rPr>
        <w:t>USOFleetWeekNY</w:t>
      </w:r>
      <w:r w:rsidRPr="000915F0">
        <w:rPr>
          <w:rFonts w:ascii="WHITNEY-MEDIUM" w:eastAsiaTheme="minorEastAsia" w:hAnsi="WHITNEY-MEDIUM" w:cstheme="minorBidi"/>
          <w:sz w:val="22"/>
          <w:szCs w:val="22"/>
        </w:rPr>
        <w:t xml:space="preserve"> on social media. </w:t>
      </w:r>
      <w:r w:rsidRPr="000915F0">
        <w:rPr>
          <w:rFonts w:ascii="WHITNEY-MEDIUM" w:hAnsi="WHITNEY-MEDIUM" w:cstheme="minorBidi"/>
          <w:sz w:val="22"/>
          <w:szCs w:val="22"/>
        </w:rPr>
        <w:t xml:space="preserve"> </w:t>
      </w:r>
    </w:p>
    <w:p w14:paraId="0EB57C8E" w14:textId="77777777" w:rsidR="00095A9A" w:rsidRPr="000915F0" w:rsidRDefault="00095A9A" w:rsidP="00095A9A">
      <w:pPr>
        <w:pStyle w:val="Default"/>
        <w:rPr>
          <w:rStyle w:val="normaltextrun"/>
          <w:rFonts w:ascii="WHITNEY-MEDIUM" w:hAnsi="WHITNEY-MEDIUM" w:cstheme="minorHAnsi"/>
          <w:color w:val="221F1F"/>
          <w:sz w:val="22"/>
          <w:szCs w:val="22"/>
        </w:rPr>
      </w:pPr>
    </w:p>
    <w:p w14:paraId="69AB636F" w14:textId="5C35996A" w:rsidR="00095A9A" w:rsidRPr="000915F0" w:rsidRDefault="00095A9A" w:rsidP="006271BE">
      <w:pPr>
        <w:pStyle w:val="NormalWeb"/>
        <w:shd w:val="clear" w:color="auto" w:fill="FFFFFF" w:themeFill="background1"/>
        <w:spacing w:before="0" w:beforeAutospacing="0" w:after="0" w:afterAutospacing="0"/>
        <w:rPr>
          <w:rFonts w:ascii="WHITNEY-MEDIUM" w:hAnsi="WHITNEY-MEDIUM" w:cstheme="minorBidi"/>
          <w:i/>
          <w:iCs/>
          <w:color w:val="373737"/>
          <w:sz w:val="22"/>
          <w:szCs w:val="22"/>
        </w:rPr>
      </w:pPr>
      <w:r w:rsidRPr="000915F0">
        <w:rPr>
          <w:rFonts w:ascii="WHITNEY-MEDIUM" w:hAnsi="WHITNEY-MEDIUM" w:cstheme="minorBidi"/>
          <w:b/>
          <w:bCs/>
          <w:sz w:val="22"/>
          <w:szCs w:val="22"/>
        </w:rPr>
        <w:t>About the USO</w:t>
      </w:r>
      <w:r w:rsidRPr="000915F0">
        <w:rPr>
          <w:rFonts w:ascii="WHITNEY-MEDIUM" w:hAnsi="WHITNEY-MEDIUM"/>
          <w:sz w:val="22"/>
          <w:szCs w:val="22"/>
        </w:rPr>
        <w:br/>
      </w:r>
      <w:r w:rsidRPr="000915F0">
        <w:rPr>
          <w:rFonts w:ascii="WHITNEY-MEDIUM" w:hAnsi="WHITNEY-MEDIUM" w:cstheme="minorBidi"/>
          <w:i/>
          <w:iCs/>
          <w:sz w:val="22"/>
          <w:szCs w:val="22"/>
        </w:rPr>
        <w:t>The USO strengthens America's military service members by keeping them connected to family, hom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the support of our corporate partners, and the dedication of our volunteers and staff. To join us in this important mission and learn more about the USO, please visit</w:t>
      </w:r>
      <w:r w:rsidRPr="000915F0">
        <w:rPr>
          <w:rFonts w:ascii="WHITNEY-MEDIUM" w:hAnsi="WHITNEY-MEDIUM" w:cstheme="minorBidi"/>
          <w:i/>
          <w:iCs/>
          <w:color w:val="373737"/>
          <w:sz w:val="22"/>
          <w:szCs w:val="22"/>
        </w:rPr>
        <w:t xml:space="preserve"> </w:t>
      </w:r>
      <w:hyperlink r:id="rId19">
        <w:r w:rsidRPr="000915F0">
          <w:rPr>
            <w:rStyle w:val="Hyperlink"/>
            <w:rFonts w:ascii="WHITNEY-MEDIUM" w:hAnsi="WHITNEY-MEDIUM" w:cstheme="minorBidi"/>
            <w:i/>
            <w:iCs/>
            <w:sz w:val="22"/>
            <w:szCs w:val="22"/>
          </w:rPr>
          <w:t>USO.org</w:t>
        </w:r>
      </w:hyperlink>
      <w:r w:rsidRPr="000915F0">
        <w:rPr>
          <w:rFonts w:ascii="WHITNEY-MEDIUM" w:hAnsi="WHITNEY-MEDIUM" w:cstheme="minorBidi"/>
          <w:i/>
          <w:iCs/>
          <w:color w:val="373737"/>
          <w:sz w:val="22"/>
          <w:szCs w:val="22"/>
        </w:rPr>
        <w:t xml:space="preserve"> </w:t>
      </w:r>
      <w:r w:rsidRPr="000915F0">
        <w:rPr>
          <w:rFonts w:ascii="WHITNEY-MEDIUM" w:hAnsi="WHITNEY-MEDIUM" w:cstheme="minorBidi"/>
          <w:i/>
          <w:iCs/>
          <w:sz w:val="22"/>
          <w:szCs w:val="22"/>
        </w:rPr>
        <w:t>or follow us on</w:t>
      </w:r>
      <w:r w:rsidRPr="000915F0">
        <w:rPr>
          <w:rFonts w:ascii="WHITNEY-MEDIUM" w:hAnsi="WHITNEY-MEDIUM" w:cstheme="minorBidi"/>
          <w:i/>
          <w:iCs/>
          <w:color w:val="373737"/>
          <w:sz w:val="22"/>
          <w:szCs w:val="22"/>
        </w:rPr>
        <w:t> </w:t>
      </w:r>
      <w:hyperlink r:id="rId20">
        <w:r w:rsidRPr="000915F0">
          <w:rPr>
            <w:rStyle w:val="Hyperlink"/>
            <w:rFonts w:ascii="WHITNEY-MEDIUM" w:hAnsi="WHITNEY-MEDIUM" w:cstheme="minorBidi"/>
            <w:i/>
            <w:iCs/>
            <w:sz w:val="22"/>
            <w:szCs w:val="22"/>
          </w:rPr>
          <w:t>Facebook</w:t>
        </w:r>
      </w:hyperlink>
      <w:r w:rsidRPr="000915F0">
        <w:rPr>
          <w:rFonts w:ascii="WHITNEY-MEDIUM" w:hAnsi="WHITNEY-MEDIUM" w:cstheme="minorBidi"/>
          <w:i/>
          <w:iCs/>
          <w:color w:val="373737"/>
          <w:sz w:val="22"/>
          <w:szCs w:val="22"/>
        </w:rPr>
        <w:t>, </w:t>
      </w:r>
      <w:hyperlink r:id="rId21">
        <w:r w:rsidRPr="000915F0">
          <w:rPr>
            <w:rStyle w:val="Hyperlink"/>
            <w:rFonts w:ascii="WHITNEY-MEDIUM" w:hAnsi="WHITNEY-MEDIUM" w:cstheme="minorBidi"/>
            <w:i/>
            <w:iCs/>
            <w:sz w:val="22"/>
            <w:szCs w:val="22"/>
          </w:rPr>
          <w:t>Twitter</w:t>
        </w:r>
      </w:hyperlink>
      <w:r w:rsidRPr="000915F0">
        <w:rPr>
          <w:rStyle w:val="Hyperlink"/>
          <w:rFonts w:ascii="WHITNEY-MEDIUM" w:hAnsi="WHITNEY-MEDIUM" w:cstheme="minorBidi"/>
          <w:i/>
          <w:iCs/>
          <w:sz w:val="22"/>
          <w:szCs w:val="22"/>
        </w:rPr>
        <w:t>,</w:t>
      </w:r>
      <w:r w:rsidRPr="000915F0">
        <w:rPr>
          <w:rFonts w:ascii="WHITNEY-MEDIUM" w:hAnsi="WHITNEY-MEDIUM" w:cstheme="minorBidi"/>
          <w:i/>
          <w:iCs/>
          <w:color w:val="373737"/>
          <w:sz w:val="22"/>
          <w:szCs w:val="22"/>
        </w:rPr>
        <w:t> </w:t>
      </w:r>
      <w:r w:rsidRPr="000915F0">
        <w:rPr>
          <w:rFonts w:ascii="WHITNEY-MEDIUM" w:hAnsi="WHITNEY-MEDIUM" w:cstheme="minorBidi"/>
          <w:i/>
          <w:iCs/>
          <w:sz w:val="22"/>
          <w:szCs w:val="22"/>
        </w:rPr>
        <w:t>and</w:t>
      </w:r>
      <w:r w:rsidRPr="000915F0">
        <w:rPr>
          <w:rFonts w:ascii="WHITNEY-MEDIUM" w:hAnsi="WHITNEY-MEDIUM" w:cstheme="minorBidi"/>
          <w:i/>
          <w:iCs/>
          <w:color w:val="373737"/>
          <w:sz w:val="22"/>
          <w:szCs w:val="22"/>
        </w:rPr>
        <w:t> </w:t>
      </w:r>
      <w:hyperlink r:id="rId22">
        <w:r w:rsidRPr="000915F0">
          <w:rPr>
            <w:rStyle w:val="Hyperlink"/>
            <w:rFonts w:ascii="WHITNEY-MEDIUM" w:hAnsi="WHITNEY-MEDIUM" w:cstheme="minorBidi"/>
            <w:i/>
            <w:iCs/>
            <w:sz w:val="22"/>
            <w:szCs w:val="22"/>
          </w:rPr>
          <w:t>Instagram</w:t>
        </w:r>
      </w:hyperlink>
      <w:r w:rsidRPr="000915F0">
        <w:rPr>
          <w:rFonts w:ascii="WHITNEY-MEDIUM" w:hAnsi="WHITNEY-MEDIUM" w:cstheme="minorBidi"/>
          <w:i/>
          <w:iCs/>
          <w:color w:val="373737"/>
          <w:sz w:val="22"/>
          <w:szCs w:val="22"/>
        </w:rPr>
        <w:t>.</w:t>
      </w:r>
    </w:p>
    <w:p w14:paraId="76014A00" w14:textId="57A858D7" w:rsidR="00095A9A" w:rsidRDefault="00095A9A"/>
    <w:p w14:paraId="706506F2" w14:textId="7E7AB507" w:rsidR="00940AB7" w:rsidRPr="006D309C" w:rsidRDefault="00940AB7" w:rsidP="006D309C">
      <w:pPr>
        <w:jc w:val="center"/>
        <w:rPr>
          <w:i/>
          <w:iCs/>
        </w:rPr>
      </w:pPr>
      <w:r w:rsidRPr="006D309C">
        <w:rPr>
          <w:i/>
          <w:iCs/>
        </w:rPr>
        <w:t>###</w:t>
      </w:r>
    </w:p>
    <w:sectPr w:rsidR="00940AB7" w:rsidRPr="006D309C" w:rsidSect="001365AD">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WHITNEY-MEDIUM">
    <w:panose1 w:val="00000000000000000000"/>
    <w:charset w:val="4D"/>
    <w:family w:val="auto"/>
    <w:notTrueType/>
    <w:pitch w:val="variable"/>
    <w:sig w:usb0="800000AF" w:usb1="50002048" w:usb2="00000000" w:usb3="00000000" w:csb0="0000011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1148353248" textId="264557397" start="187" length="10" invalidationStart="187" invalidationLength="10" id="mNrqu10A"/>
    <int:ParagraphRange paragraphId="372764261" textId="1481314381" start="213" length="7" invalidationStart="213" invalidationLength="7" id="VK2LR8iy"/>
  </int:Manifest>
  <int:Observations>
    <int:Content id="mNrqu10A">
      <int:Rejection type="LegacyProofing"/>
    </int:Content>
    <int:Content id="VK2LR8i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42589"/>
    <w:multiLevelType w:val="hybridMultilevel"/>
    <w:tmpl w:val="5838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476F99"/>
    <w:multiLevelType w:val="hybridMultilevel"/>
    <w:tmpl w:val="5940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305907">
    <w:abstractNumId w:val="1"/>
  </w:num>
  <w:num w:numId="2" w16cid:durableId="952177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TQwtzQ1NTI2NDdV0lEKTi0uzszPAykwqgUADj6GbCwAAAA="/>
  </w:docVars>
  <w:rsids>
    <w:rsidRoot w:val="00095A9A"/>
    <w:rsid w:val="000038DF"/>
    <w:rsid w:val="00004F90"/>
    <w:rsid w:val="00010060"/>
    <w:rsid w:val="00010064"/>
    <w:rsid w:val="00010335"/>
    <w:rsid w:val="00022749"/>
    <w:rsid w:val="0004589D"/>
    <w:rsid w:val="00046623"/>
    <w:rsid w:val="00052662"/>
    <w:rsid w:val="000547F2"/>
    <w:rsid w:val="00061F9C"/>
    <w:rsid w:val="00063797"/>
    <w:rsid w:val="00067985"/>
    <w:rsid w:val="000737AD"/>
    <w:rsid w:val="00077DF8"/>
    <w:rsid w:val="000915F0"/>
    <w:rsid w:val="000944FF"/>
    <w:rsid w:val="00095A9A"/>
    <w:rsid w:val="000A137F"/>
    <w:rsid w:val="000A1E5D"/>
    <w:rsid w:val="000A256C"/>
    <w:rsid w:val="000A5570"/>
    <w:rsid w:val="000A5D82"/>
    <w:rsid w:val="000B2811"/>
    <w:rsid w:val="000B56C1"/>
    <w:rsid w:val="000C0D39"/>
    <w:rsid w:val="000C25D8"/>
    <w:rsid w:val="000C3070"/>
    <w:rsid w:val="000C3246"/>
    <w:rsid w:val="000D288E"/>
    <w:rsid w:val="000E3670"/>
    <w:rsid w:val="00110BAD"/>
    <w:rsid w:val="001130E0"/>
    <w:rsid w:val="00120CA8"/>
    <w:rsid w:val="00123B2C"/>
    <w:rsid w:val="001276F3"/>
    <w:rsid w:val="001352FD"/>
    <w:rsid w:val="001365AD"/>
    <w:rsid w:val="00137F6C"/>
    <w:rsid w:val="00144C5A"/>
    <w:rsid w:val="0014540F"/>
    <w:rsid w:val="00145BC6"/>
    <w:rsid w:val="001512B9"/>
    <w:rsid w:val="00164203"/>
    <w:rsid w:val="001656A8"/>
    <w:rsid w:val="00171F71"/>
    <w:rsid w:val="00177E0D"/>
    <w:rsid w:val="0018024B"/>
    <w:rsid w:val="00182BAE"/>
    <w:rsid w:val="001848F1"/>
    <w:rsid w:val="001871A8"/>
    <w:rsid w:val="00190893"/>
    <w:rsid w:val="00191C4C"/>
    <w:rsid w:val="00192AC3"/>
    <w:rsid w:val="001935EA"/>
    <w:rsid w:val="00195B51"/>
    <w:rsid w:val="001A2F36"/>
    <w:rsid w:val="001A63DF"/>
    <w:rsid w:val="001B2B93"/>
    <w:rsid w:val="001C3421"/>
    <w:rsid w:val="001C5A2D"/>
    <w:rsid w:val="001D187A"/>
    <w:rsid w:val="001E2249"/>
    <w:rsid w:val="001E4BC6"/>
    <w:rsid w:val="001E4E76"/>
    <w:rsid w:val="001E704D"/>
    <w:rsid w:val="001F0C34"/>
    <w:rsid w:val="001F4711"/>
    <w:rsid w:val="001F5597"/>
    <w:rsid w:val="001F5716"/>
    <w:rsid w:val="001F5941"/>
    <w:rsid w:val="00200E54"/>
    <w:rsid w:val="00202E09"/>
    <w:rsid w:val="0020345F"/>
    <w:rsid w:val="002036F9"/>
    <w:rsid w:val="00210A66"/>
    <w:rsid w:val="00211F0C"/>
    <w:rsid w:val="00221FF8"/>
    <w:rsid w:val="002229C6"/>
    <w:rsid w:val="002234B2"/>
    <w:rsid w:val="00235858"/>
    <w:rsid w:val="00235DF0"/>
    <w:rsid w:val="00244DC2"/>
    <w:rsid w:val="00246D42"/>
    <w:rsid w:val="00247FAB"/>
    <w:rsid w:val="002531A3"/>
    <w:rsid w:val="00280983"/>
    <w:rsid w:val="00281FAA"/>
    <w:rsid w:val="00282FCD"/>
    <w:rsid w:val="00284B42"/>
    <w:rsid w:val="00286F8F"/>
    <w:rsid w:val="00287462"/>
    <w:rsid w:val="002A016C"/>
    <w:rsid w:val="002A062E"/>
    <w:rsid w:val="002A70A3"/>
    <w:rsid w:val="002B0453"/>
    <w:rsid w:val="002B489C"/>
    <w:rsid w:val="002C14F6"/>
    <w:rsid w:val="002C38CE"/>
    <w:rsid w:val="002C6A51"/>
    <w:rsid w:val="002D125D"/>
    <w:rsid w:val="002D60EC"/>
    <w:rsid w:val="002E4845"/>
    <w:rsid w:val="002E4D30"/>
    <w:rsid w:val="002F1E4B"/>
    <w:rsid w:val="002F6B77"/>
    <w:rsid w:val="002F71D0"/>
    <w:rsid w:val="003036B6"/>
    <w:rsid w:val="003064E0"/>
    <w:rsid w:val="00312A00"/>
    <w:rsid w:val="00324534"/>
    <w:rsid w:val="00325C5E"/>
    <w:rsid w:val="00334F8A"/>
    <w:rsid w:val="00352E78"/>
    <w:rsid w:val="00356F23"/>
    <w:rsid w:val="0038194B"/>
    <w:rsid w:val="00382BC7"/>
    <w:rsid w:val="00384E31"/>
    <w:rsid w:val="00385063"/>
    <w:rsid w:val="0038507A"/>
    <w:rsid w:val="003918BC"/>
    <w:rsid w:val="0039344B"/>
    <w:rsid w:val="003B4A00"/>
    <w:rsid w:val="003C027D"/>
    <w:rsid w:val="003D3623"/>
    <w:rsid w:val="003D715A"/>
    <w:rsid w:val="003E0280"/>
    <w:rsid w:val="003E43B5"/>
    <w:rsid w:val="003E7717"/>
    <w:rsid w:val="003F28D3"/>
    <w:rsid w:val="003F2FBF"/>
    <w:rsid w:val="00403DB6"/>
    <w:rsid w:val="004061F2"/>
    <w:rsid w:val="0042392E"/>
    <w:rsid w:val="00427E4F"/>
    <w:rsid w:val="00434890"/>
    <w:rsid w:val="004361CB"/>
    <w:rsid w:val="004365C2"/>
    <w:rsid w:val="00437AD9"/>
    <w:rsid w:val="00445D80"/>
    <w:rsid w:val="00447CC5"/>
    <w:rsid w:val="00456827"/>
    <w:rsid w:val="00461E83"/>
    <w:rsid w:val="004620FC"/>
    <w:rsid w:val="00462551"/>
    <w:rsid w:val="00465F34"/>
    <w:rsid w:val="00466734"/>
    <w:rsid w:val="00470555"/>
    <w:rsid w:val="004714EF"/>
    <w:rsid w:val="004715CD"/>
    <w:rsid w:val="00472DB4"/>
    <w:rsid w:val="00474940"/>
    <w:rsid w:val="004758A1"/>
    <w:rsid w:val="00476EEA"/>
    <w:rsid w:val="004861C2"/>
    <w:rsid w:val="00487D3C"/>
    <w:rsid w:val="0049097A"/>
    <w:rsid w:val="00494A9C"/>
    <w:rsid w:val="004961D9"/>
    <w:rsid w:val="004A1270"/>
    <w:rsid w:val="004B4114"/>
    <w:rsid w:val="004C23D8"/>
    <w:rsid w:val="004C4E94"/>
    <w:rsid w:val="004D0CC7"/>
    <w:rsid w:val="004D1F8E"/>
    <w:rsid w:val="004D53EA"/>
    <w:rsid w:val="004D7000"/>
    <w:rsid w:val="004E0ED7"/>
    <w:rsid w:val="004E0F3D"/>
    <w:rsid w:val="004F0066"/>
    <w:rsid w:val="004F44F5"/>
    <w:rsid w:val="004F608D"/>
    <w:rsid w:val="005018D1"/>
    <w:rsid w:val="005047F0"/>
    <w:rsid w:val="00530A8C"/>
    <w:rsid w:val="00530F5B"/>
    <w:rsid w:val="0053109A"/>
    <w:rsid w:val="00532BC2"/>
    <w:rsid w:val="0053377F"/>
    <w:rsid w:val="00534A98"/>
    <w:rsid w:val="0053693D"/>
    <w:rsid w:val="005404EA"/>
    <w:rsid w:val="00540619"/>
    <w:rsid w:val="00541D2B"/>
    <w:rsid w:val="00542F7A"/>
    <w:rsid w:val="005568AB"/>
    <w:rsid w:val="00564B19"/>
    <w:rsid w:val="00577644"/>
    <w:rsid w:val="005A4ABE"/>
    <w:rsid w:val="005A7D28"/>
    <w:rsid w:val="005C1083"/>
    <w:rsid w:val="005C139B"/>
    <w:rsid w:val="005C2E53"/>
    <w:rsid w:val="005D09B4"/>
    <w:rsid w:val="005E04D3"/>
    <w:rsid w:val="005E13C5"/>
    <w:rsid w:val="005E2A04"/>
    <w:rsid w:val="005E730D"/>
    <w:rsid w:val="005E7C27"/>
    <w:rsid w:val="005F0130"/>
    <w:rsid w:val="005F6260"/>
    <w:rsid w:val="005F7EE2"/>
    <w:rsid w:val="00600402"/>
    <w:rsid w:val="006041B7"/>
    <w:rsid w:val="00605E38"/>
    <w:rsid w:val="006078FF"/>
    <w:rsid w:val="00607DB6"/>
    <w:rsid w:val="0061148E"/>
    <w:rsid w:val="00613AD0"/>
    <w:rsid w:val="00622906"/>
    <w:rsid w:val="00622F02"/>
    <w:rsid w:val="006271BE"/>
    <w:rsid w:val="0064477F"/>
    <w:rsid w:val="00647BA5"/>
    <w:rsid w:val="00654A28"/>
    <w:rsid w:val="00654D80"/>
    <w:rsid w:val="006606E7"/>
    <w:rsid w:val="00660D8D"/>
    <w:rsid w:val="00664034"/>
    <w:rsid w:val="006651CF"/>
    <w:rsid w:val="0067502C"/>
    <w:rsid w:val="0069419C"/>
    <w:rsid w:val="006A09FE"/>
    <w:rsid w:val="006A0F61"/>
    <w:rsid w:val="006A2224"/>
    <w:rsid w:val="006A23D5"/>
    <w:rsid w:val="006A7846"/>
    <w:rsid w:val="006A7D78"/>
    <w:rsid w:val="006B00B6"/>
    <w:rsid w:val="006B04C7"/>
    <w:rsid w:val="006B234E"/>
    <w:rsid w:val="006B27F7"/>
    <w:rsid w:val="006B5D22"/>
    <w:rsid w:val="006B5F30"/>
    <w:rsid w:val="006C09CD"/>
    <w:rsid w:val="006C0F6E"/>
    <w:rsid w:val="006C23FE"/>
    <w:rsid w:val="006D254D"/>
    <w:rsid w:val="006D309C"/>
    <w:rsid w:val="006D5B74"/>
    <w:rsid w:val="006F7902"/>
    <w:rsid w:val="00703508"/>
    <w:rsid w:val="0070674E"/>
    <w:rsid w:val="00706CC4"/>
    <w:rsid w:val="00707EB4"/>
    <w:rsid w:val="0071773C"/>
    <w:rsid w:val="0073027D"/>
    <w:rsid w:val="00732DA5"/>
    <w:rsid w:val="00732DAE"/>
    <w:rsid w:val="00744EF5"/>
    <w:rsid w:val="007542DD"/>
    <w:rsid w:val="00756DA0"/>
    <w:rsid w:val="007574C3"/>
    <w:rsid w:val="00762DD6"/>
    <w:rsid w:val="007705C8"/>
    <w:rsid w:val="00771D7C"/>
    <w:rsid w:val="00772493"/>
    <w:rsid w:val="00784B71"/>
    <w:rsid w:val="00790D71"/>
    <w:rsid w:val="007920EF"/>
    <w:rsid w:val="007928BE"/>
    <w:rsid w:val="007A2425"/>
    <w:rsid w:val="007A3F6C"/>
    <w:rsid w:val="007A46FA"/>
    <w:rsid w:val="007B0BF3"/>
    <w:rsid w:val="007B4E65"/>
    <w:rsid w:val="007C37FF"/>
    <w:rsid w:val="007D5855"/>
    <w:rsid w:val="007E3F7F"/>
    <w:rsid w:val="007E7595"/>
    <w:rsid w:val="007F7CC4"/>
    <w:rsid w:val="007F7CF3"/>
    <w:rsid w:val="0080741F"/>
    <w:rsid w:val="00814FF6"/>
    <w:rsid w:val="00820337"/>
    <w:rsid w:val="00824571"/>
    <w:rsid w:val="00840326"/>
    <w:rsid w:val="00840872"/>
    <w:rsid w:val="00841404"/>
    <w:rsid w:val="008418FC"/>
    <w:rsid w:val="008422B4"/>
    <w:rsid w:val="00845F79"/>
    <w:rsid w:val="00850185"/>
    <w:rsid w:val="00852724"/>
    <w:rsid w:val="00853084"/>
    <w:rsid w:val="00857477"/>
    <w:rsid w:val="00860549"/>
    <w:rsid w:val="00860C4F"/>
    <w:rsid w:val="00864966"/>
    <w:rsid w:val="00887338"/>
    <w:rsid w:val="008A0CF3"/>
    <w:rsid w:val="008A24E1"/>
    <w:rsid w:val="008A41CD"/>
    <w:rsid w:val="008A4E29"/>
    <w:rsid w:val="008B3597"/>
    <w:rsid w:val="008B5640"/>
    <w:rsid w:val="008B6202"/>
    <w:rsid w:val="008C64F5"/>
    <w:rsid w:val="008D54D9"/>
    <w:rsid w:val="008D55CC"/>
    <w:rsid w:val="008E31F9"/>
    <w:rsid w:val="008E3A6E"/>
    <w:rsid w:val="008E463E"/>
    <w:rsid w:val="008F30C1"/>
    <w:rsid w:val="008F33A3"/>
    <w:rsid w:val="008F76F3"/>
    <w:rsid w:val="009011F3"/>
    <w:rsid w:val="00903368"/>
    <w:rsid w:val="00903D07"/>
    <w:rsid w:val="00910A20"/>
    <w:rsid w:val="0091112D"/>
    <w:rsid w:val="0091697B"/>
    <w:rsid w:val="00931993"/>
    <w:rsid w:val="00940AB7"/>
    <w:rsid w:val="00941C11"/>
    <w:rsid w:val="00952F45"/>
    <w:rsid w:val="00957A50"/>
    <w:rsid w:val="00960808"/>
    <w:rsid w:val="00961D9A"/>
    <w:rsid w:val="00962BA0"/>
    <w:rsid w:val="00970412"/>
    <w:rsid w:val="00974872"/>
    <w:rsid w:val="00982CB7"/>
    <w:rsid w:val="00984C6E"/>
    <w:rsid w:val="0098696D"/>
    <w:rsid w:val="00987AA3"/>
    <w:rsid w:val="009973F5"/>
    <w:rsid w:val="009A70A8"/>
    <w:rsid w:val="009A7AC3"/>
    <w:rsid w:val="009C61A8"/>
    <w:rsid w:val="009D0B61"/>
    <w:rsid w:val="009D345E"/>
    <w:rsid w:val="009D4FED"/>
    <w:rsid w:val="009D5635"/>
    <w:rsid w:val="009D7513"/>
    <w:rsid w:val="009E6564"/>
    <w:rsid w:val="009E7FFB"/>
    <w:rsid w:val="009F26A7"/>
    <w:rsid w:val="009F41A7"/>
    <w:rsid w:val="00A11593"/>
    <w:rsid w:val="00A12FA0"/>
    <w:rsid w:val="00A33EA7"/>
    <w:rsid w:val="00A37599"/>
    <w:rsid w:val="00A41B9E"/>
    <w:rsid w:val="00A54ADF"/>
    <w:rsid w:val="00A57F38"/>
    <w:rsid w:val="00A57FE1"/>
    <w:rsid w:val="00A608CC"/>
    <w:rsid w:val="00A62E2F"/>
    <w:rsid w:val="00A64359"/>
    <w:rsid w:val="00A71629"/>
    <w:rsid w:val="00A71FE2"/>
    <w:rsid w:val="00A84CD0"/>
    <w:rsid w:val="00A84DEF"/>
    <w:rsid w:val="00A94AB0"/>
    <w:rsid w:val="00A968AF"/>
    <w:rsid w:val="00A97720"/>
    <w:rsid w:val="00A97748"/>
    <w:rsid w:val="00A97FA7"/>
    <w:rsid w:val="00AA00B3"/>
    <w:rsid w:val="00AB09CC"/>
    <w:rsid w:val="00AC2569"/>
    <w:rsid w:val="00AD182F"/>
    <w:rsid w:val="00AD4DF1"/>
    <w:rsid w:val="00AE7583"/>
    <w:rsid w:val="00AF1749"/>
    <w:rsid w:val="00AF2017"/>
    <w:rsid w:val="00AF251D"/>
    <w:rsid w:val="00AF4B93"/>
    <w:rsid w:val="00B0074B"/>
    <w:rsid w:val="00B00877"/>
    <w:rsid w:val="00B0378F"/>
    <w:rsid w:val="00B050D2"/>
    <w:rsid w:val="00B052CD"/>
    <w:rsid w:val="00B2475D"/>
    <w:rsid w:val="00B27F01"/>
    <w:rsid w:val="00B30FCB"/>
    <w:rsid w:val="00B32B31"/>
    <w:rsid w:val="00B37755"/>
    <w:rsid w:val="00B37AB9"/>
    <w:rsid w:val="00B4449B"/>
    <w:rsid w:val="00B44C27"/>
    <w:rsid w:val="00B47D9E"/>
    <w:rsid w:val="00B5273D"/>
    <w:rsid w:val="00B528BF"/>
    <w:rsid w:val="00B533CC"/>
    <w:rsid w:val="00B56075"/>
    <w:rsid w:val="00B73FBF"/>
    <w:rsid w:val="00B749E8"/>
    <w:rsid w:val="00B75118"/>
    <w:rsid w:val="00B75BF0"/>
    <w:rsid w:val="00B87B01"/>
    <w:rsid w:val="00B97D04"/>
    <w:rsid w:val="00BA0937"/>
    <w:rsid w:val="00BA4B8D"/>
    <w:rsid w:val="00BA58F7"/>
    <w:rsid w:val="00BA719F"/>
    <w:rsid w:val="00BB0670"/>
    <w:rsid w:val="00BB086E"/>
    <w:rsid w:val="00BB2D50"/>
    <w:rsid w:val="00BC061B"/>
    <w:rsid w:val="00BC08BA"/>
    <w:rsid w:val="00BC391C"/>
    <w:rsid w:val="00BC44D3"/>
    <w:rsid w:val="00BC643D"/>
    <w:rsid w:val="00BE1800"/>
    <w:rsid w:val="00BE732E"/>
    <w:rsid w:val="00BF11E4"/>
    <w:rsid w:val="00BF2068"/>
    <w:rsid w:val="00BF6803"/>
    <w:rsid w:val="00C03D6E"/>
    <w:rsid w:val="00C10966"/>
    <w:rsid w:val="00C138DA"/>
    <w:rsid w:val="00C216C3"/>
    <w:rsid w:val="00C22BEC"/>
    <w:rsid w:val="00C2759A"/>
    <w:rsid w:val="00C432E2"/>
    <w:rsid w:val="00C45CD8"/>
    <w:rsid w:val="00C50161"/>
    <w:rsid w:val="00C53E66"/>
    <w:rsid w:val="00C5666F"/>
    <w:rsid w:val="00C632C8"/>
    <w:rsid w:val="00C741A1"/>
    <w:rsid w:val="00C74EDB"/>
    <w:rsid w:val="00C77252"/>
    <w:rsid w:val="00C83E1A"/>
    <w:rsid w:val="00C85520"/>
    <w:rsid w:val="00C926A1"/>
    <w:rsid w:val="00C95C5A"/>
    <w:rsid w:val="00CA5301"/>
    <w:rsid w:val="00CB2B9D"/>
    <w:rsid w:val="00CB69A5"/>
    <w:rsid w:val="00CB7CE2"/>
    <w:rsid w:val="00CC1605"/>
    <w:rsid w:val="00CC2485"/>
    <w:rsid w:val="00CD05E4"/>
    <w:rsid w:val="00CD09C6"/>
    <w:rsid w:val="00CD3FF4"/>
    <w:rsid w:val="00CD7851"/>
    <w:rsid w:val="00CE0CCC"/>
    <w:rsid w:val="00CF4394"/>
    <w:rsid w:val="00CF471E"/>
    <w:rsid w:val="00D06F46"/>
    <w:rsid w:val="00D1070D"/>
    <w:rsid w:val="00D13771"/>
    <w:rsid w:val="00D2261A"/>
    <w:rsid w:val="00D26FC1"/>
    <w:rsid w:val="00D273D7"/>
    <w:rsid w:val="00D27E3F"/>
    <w:rsid w:val="00D301C3"/>
    <w:rsid w:val="00D34583"/>
    <w:rsid w:val="00D4321A"/>
    <w:rsid w:val="00D54ED6"/>
    <w:rsid w:val="00D62E76"/>
    <w:rsid w:val="00D65A9D"/>
    <w:rsid w:val="00D67E21"/>
    <w:rsid w:val="00D71F54"/>
    <w:rsid w:val="00D7247F"/>
    <w:rsid w:val="00D75EEB"/>
    <w:rsid w:val="00D8673E"/>
    <w:rsid w:val="00D8687D"/>
    <w:rsid w:val="00D96062"/>
    <w:rsid w:val="00DA318C"/>
    <w:rsid w:val="00DA7278"/>
    <w:rsid w:val="00DB0C07"/>
    <w:rsid w:val="00DB6FE0"/>
    <w:rsid w:val="00DC2800"/>
    <w:rsid w:val="00DC2B94"/>
    <w:rsid w:val="00DD2C13"/>
    <w:rsid w:val="00DD2CC9"/>
    <w:rsid w:val="00DD5A71"/>
    <w:rsid w:val="00DE2694"/>
    <w:rsid w:val="00DE2DEB"/>
    <w:rsid w:val="00DF7ACA"/>
    <w:rsid w:val="00E025A4"/>
    <w:rsid w:val="00E0613C"/>
    <w:rsid w:val="00E27933"/>
    <w:rsid w:val="00E3557C"/>
    <w:rsid w:val="00E405D5"/>
    <w:rsid w:val="00E40940"/>
    <w:rsid w:val="00E40CBE"/>
    <w:rsid w:val="00E43595"/>
    <w:rsid w:val="00E56674"/>
    <w:rsid w:val="00E647A7"/>
    <w:rsid w:val="00E70C62"/>
    <w:rsid w:val="00E72A9E"/>
    <w:rsid w:val="00E73122"/>
    <w:rsid w:val="00E87C55"/>
    <w:rsid w:val="00E94E7F"/>
    <w:rsid w:val="00EA0649"/>
    <w:rsid w:val="00EA0A32"/>
    <w:rsid w:val="00EA3413"/>
    <w:rsid w:val="00EA3958"/>
    <w:rsid w:val="00EA5BB5"/>
    <w:rsid w:val="00EA7E98"/>
    <w:rsid w:val="00EC353D"/>
    <w:rsid w:val="00ED42AD"/>
    <w:rsid w:val="00EE0B87"/>
    <w:rsid w:val="00EE39F7"/>
    <w:rsid w:val="00EF0C34"/>
    <w:rsid w:val="00EF5C40"/>
    <w:rsid w:val="00F02412"/>
    <w:rsid w:val="00F027CD"/>
    <w:rsid w:val="00F13902"/>
    <w:rsid w:val="00F15E50"/>
    <w:rsid w:val="00F2403B"/>
    <w:rsid w:val="00F24AB3"/>
    <w:rsid w:val="00F25D04"/>
    <w:rsid w:val="00F34502"/>
    <w:rsid w:val="00F36E06"/>
    <w:rsid w:val="00F444FB"/>
    <w:rsid w:val="00F51233"/>
    <w:rsid w:val="00F53C81"/>
    <w:rsid w:val="00F56C15"/>
    <w:rsid w:val="00F61AFB"/>
    <w:rsid w:val="00F62EFB"/>
    <w:rsid w:val="00F70A00"/>
    <w:rsid w:val="00F77E2C"/>
    <w:rsid w:val="00F822EB"/>
    <w:rsid w:val="00FA1462"/>
    <w:rsid w:val="00FA2264"/>
    <w:rsid w:val="00FB38D3"/>
    <w:rsid w:val="00FC5992"/>
    <w:rsid w:val="00FC7217"/>
    <w:rsid w:val="00FD0355"/>
    <w:rsid w:val="00FD4C33"/>
    <w:rsid w:val="00FD57DE"/>
    <w:rsid w:val="00FE0154"/>
    <w:rsid w:val="00FE29E5"/>
    <w:rsid w:val="00FE7CC5"/>
    <w:rsid w:val="011C8269"/>
    <w:rsid w:val="02B852CA"/>
    <w:rsid w:val="05027C6D"/>
    <w:rsid w:val="0652CA1A"/>
    <w:rsid w:val="08F39D74"/>
    <w:rsid w:val="091F1D41"/>
    <w:rsid w:val="0B263B3D"/>
    <w:rsid w:val="0BA70590"/>
    <w:rsid w:val="0D09EC95"/>
    <w:rsid w:val="0E17781D"/>
    <w:rsid w:val="0F2E173D"/>
    <w:rsid w:val="10418D57"/>
    <w:rsid w:val="11E848EF"/>
    <w:rsid w:val="130F461B"/>
    <w:rsid w:val="15AF615F"/>
    <w:rsid w:val="160C632A"/>
    <w:rsid w:val="16342B58"/>
    <w:rsid w:val="175CB0D7"/>
    <w:rsid w:val="1A6B2DCE"/>
    <w:rsid w:val="222FF46E"/>
    <w:rsid w:val="225209EE"/>
    <w:rsid w:val="268E1721"/>
    <w:rsid w:val="273E1215"/>
    <w:rsid w:val="28D9E276"/>
    <w:rsid w:val="29C5B7E3"/>
    <w:rsid w:val="2C4A1027"/>
    <w:rsid w:val="2F66866E"/>
    <w:rsid w:val="337487AF"/>
    <w:rsid w:val="37F887E7"/>
    <w:rsid w:val="397CCCB7"/>
    <w:rsid w:val="3E397238"/>
    <w:rsid w:val="3FB6CB82"/>
    <w:rsid w:val="426D92C6"/>
    <w:rsid w:val="43549181"/>
    <w:rsid w:val="43F6B45D"/>
    <w:rsid w:val="45958643"/>
    <w:rsid w:val="4B18B150"/>
    <w:rsid w:val="4F5887CB"/>
    <w:rsid w:val="50BB6ED0"/>
    <w:rsid w:val="53B030C7"/>
    <w:rsid w:val="56D8962D"/>
    <w:rsid w:val="57670F5A"/>
    <w:rsid w:val="5C6D5361"/>
    <w:rsid w:val="602D26E9"/>
    <w:rsid w:val="66834010"/>
    <w:rsid w:val="692FB593"/>
    <w:rsid w:val="6EF2CA35"/>
    <w:rsid w:val="72FAA635"/>
    <w:rsid w:val="737FD776"/>
    <w:rsid w:val="74444B5E"/>
    <w:rsid w:val="75217D76"/>
    <w:rsid w:val="78A02A42"/>
    <w:rsid w:val="78E18D72"/>
    <w:rsid w:val="79339951"/>
    <w:rsid w:val="7ABE89AC"/>
    <w:rsid w:val="7C5CF6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67A8A"/>
  <w15:chartTrackingRefBased/>
  <w15:docId w15:val="{B8560DCE-FC1A-4523-B3F0-A7F9B5FB7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5A9A"/>
    <w:rPr>
      <w:color w:val="0000FF"/>
      <w:u w:val="single"/>
    </w:rPr>
  </w:style>
  <w:style w:type="character" w:customStyle="1" w:styleId="normaltextrun">
    <w:name w:val="normaltextrun"/>
    <w:basedOn w:val="DefaultParagraphFont"/>
    <w:rsid w:val="00095A9A"/>
  </w:style>
  <w:style w:type="paragraph" w:styleId="NormalWeb">
    <w:name w:val="Normal (Web)"/>
    <w:basedOn w:val="Normal"/>
    <w:uiPriority w:val="99"/>
    <w:unhideWhenUsed/>
    <w:rsid w:val="00095A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95A9A"/>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3693D"/>
    <w:rPr>
      <w:sz w:val="16"/>
      <w:szCs w:val="16"/>
    </w:rPr>
  </w:style>
  <w:style w:type="paragraph" w:styleId="CommentText">
    <w:name w:val="annotation text"/>
    <w:basedOn w:val="Normal"/>
    <w:link w:val="CommentTextChar"/>
    <w:uiPriority w:val="99"/>
    <w:unhideWhenUsed/>
    <w:rsid w:val="0053693D"/>
    <w:pPr>
      <w:spacing w:line="240" w:lineRule="auto"/>
    </w:pPr>
    <w:rPr>
      <w:sz w:val="20"/>
      <w:szCs w:val="20"/>
    </w:rPr>
  </w:style>
  <w:style w:type="character" w:customStyle="1" w:styleId="CommentTextChar">
    <w:name w:val="Comment Text Char"/>
    <w:basedOn w:val="DefaultParagraphFont"/>
    <w:link w:val="CommentText"/>
    <w:uiPriority w:val="99"/>
    <w:rsid w:val="0053693D"/>
    <w:rPr>
      <w:sz w:val="20"/>
      <w:szCs w:val="20"/>
    </w:rPr>
  </w:style>
  <w:style w:type="paragraph" w:styleId="CommentSubject">
    <w:name w:val="annotation subject"/>
    <w:basedOn w:val="CommentText"/>
    <w:next w:val="CommentText"/>
    <w:link w:val="CommentSubjectChar"/>
    <w:uiPriority w:val="99"/>
    <w:semiHidden/>
    <w:unhideWhenUsed/>
    <w:rsid w:val="0053693D"/>
    <w:rPr>
      <w:b/>
      <w:bCs/>
    </w:rPr>
  </w:style>
  <w:style w:type="character" w:customStyle="1" w:styleId="CommentSubjectChar">
    <w:name w:val="Comment Subject Char"/>
    <w:basedOn w:val="CommentTextChar"/>
    <w:link w:val="CommentSubject"/>
    <w:uiPriority w:val="99"/>
    <w:semiHidden/>
    <w:rsid w:val="0053693D"/>
    <w:rPr>
      <w:b/>
      <w:bCs/>
      <w:sz w:val="20"/>
      <w:szCs w:val="20"/>
    </w:rPr>
  </w:style>
  <w:style w:type="character" w:styleId="UnresolvedMention">
    <w:name w:val="Unresolved Mention"/>
    <w:basedOn w:val="DefaultParagraphFont"/>
    <w:uiPriority w:val="99"/>
    <w:semiHidden/>
    <w:unhideWhenUsed/>
    <w:rsid w:val="00960808"/>
    <w:rPr>
      <w:color w:val="605E5C"/>
      <w:shd w:val="clear" w:color="auto" w:fill="E1DFDD"/>
    </w:rPr>
  </w:style>
  <w:style w:type="paragraph" w:styleId="Revision">
    <w:name w:val="Revision"/>
    <w:hidden/>
    <w:uiPriority w:val="99"/>
    <w:semiHidden/>
    <w:rsid w:val="006D309C"/>
    <w:pPr>
      <w:spacing w:after="0" w:line="240" w:lineRule="auto"/>
    </w:pPr>
  </w:style>
  <w:style w:type="paragraph" w:styleId="ListParagraph">
    <w:name w:val="List Paragraph"/>
    <w:basedOn w:val="Normal"/>
    <w:uiPriority w:val="34"/>
    <w:qFormat/>
    <w:rsid w:val="006447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york.uso.org/events/128" TargetMode="External"/><Relationship Id="rId18"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c2ff22ef43d34afb"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7" Type="http://schemas.openxmlformats.org/officeDocument/2006/relationships/settings" Target="settings.xml"/><Relationship Id="rId12" Type="http://schemas.openxmlformats.org/officeDocument/2006/relationships/hyperlink" Target="https://newyork.uso.org/events/164" TargetMode="External"/><Relationship Id="rId17"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2" Type="http://schemas.openxmlformats.org/officeDocument/2006/relationships/customXml" Target="../customXml/item2.xml"/><Relationship Id="rId16"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20"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york.uso.org/events/126"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am12.safelinks.protection.outlook.com/?url=https%3A%2F%2Furldefense.proofpoint.com%2Fv2%2Furl%3Fu%3Dhttps-3A__newyork.uso.org_programs_fleet-2Dweek-2D2022%26d%3DDwQF-g%26c%3DeuGZstcaTDllvimEN8b7jXrwqOf-v5A_CdpgnVfiiMM%26r%3DrlQgrESDaUQxJwOKwXg6_5WtzZc3GQjIICe9gabFwko%26m%3DF0SN_jGtw8OYg0uIk7S4zP-L6ZCcBL4LUvK1O1Ft6I0%26s%3DYJXv8mfnFqoHe95rDkOIiEjMlpZ-Wqub07PwgmHJu8g%26e%3D&amp;data=05%7C01%7Cddrummond%40uso.org%7C884f02e57d37495ff38008da336308bf%7C1379e96c4c4d4dc091552ff2338aa406%7C1%7C0%7C637878797701674235%7CUnknown%7CTWFpbGZsb3d8eyJWIjoiMC4wLjAwMDAiLCJQIjoiV2luMzIiLCJBTiI6Ik1haWwiLCJXVCI6Mn0%3D%7C3000%7C%7C%7C&amp;sdata=hE8B5NiKn9WFpPhNcDwEwKXuUAyh4p5rw5lxEJ4tmlA%3D&amp;reserved=0" TargetMode="External"/><Relationship Id="rId23" Type="http://schemas.openxmlformats.org/officeDocument/2006/relationships/fontTable" Target="fontTable.xml"/><Relationship Id="rId10" Type="http://schemas.openxmlformats.org/officeDocument/2006/relationships/hyperlink" Target="mailto:ddrummond@uso.org" TargetMode="External"/><Relationship Id="rId19" Type="http://schemas.openxmlformats.org/officeDocument/2006/relationships/hyperlink" Target="https://www.uso.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newyork.uso.org/events/127" TargetMode="External"/><Relationship Id="rId22"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4.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7E2371-50A6-4E24-A43C-7B4AFAE038F4}">
  <ds:schemaRefs>
    <ds:schemaRef ds:uri="http://schemas.microsoft.com/sharepoint/v3/contenttype/forms"/>
  </ds:schemaRefs>
</ds:datastoreItem>
</file>

<file path=customXml/itemProps2.xml><?xml version="1.0" encoding="utf-8"?>
<ds:datastoreItem xmlns:ds="http://schemas.openxmlformats.org/officeDocument/2006/customXml" ds:itemID="{CADB6908-0A42-4740-BD51-9086167D8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04E6F-CABF-4812-B6B3-9F75D1A62499}">
  <ds:schemaRefs>
    <ds:schemaRef ds:uri="http://schemas.openxmlformats.org/officeDocument/2006/bibliography"/>
  </ds:schemaRefs>
</ds:datastoreItem>
</file>

<file path=customXml/itemProps4.xml><?xml version="1.0" encoding="utf-8"?>
<ds:datastoreItem xmlns:ds="http://schemas.openxmlformats.org/officeDocument/2006/customXml" ds:itemID="{F8BC64E2-CF8C-4F7A-A464-B3AF68B108CE}">
  <ds:schemaRefs>
    <ds:schemaRef ds:uri="http://schemas.microsoft.com/office/2006/metadata/properties"/>
    <ds:schemaRef ds:uri="http://schemas.microsoft.com/office/infopath/2007/PartnerControls"/>
    <ds:schemaRef ds:uri="a25df70b-6058-44e1-99bf-51b975d84be4"/>
    <ds:schemaRef ds:uri="726eca29-63ff-4ad0-8a23-940d4eb5ec1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st</dc:creator>
  <cp:keywords/>
  <dc:description/>
  <cp:lastModifiedBy>Casey Thompson</cp:lastModifiedBy>
  <cp:revision>4</cp:revision>
  <dcterms:created xsi:type="dcterms:W3CDTF">2022-05-18T01:49:00Z</dcterms:created>
  <dcterms:modified xsi:type="dcterms:W3CDTF">2022-05-1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y fmtid="{D5CDD505-2E9C-101B-9397-08002B2CF9AE}" pid="3" name="MediaServiceImageTags">
    <vt:lpwstr/>
  </property>
</Properties>
</file>